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E31F68D" w14:textId="313FFE64" w:rsidR="00F3744E" w:rsidRPr="00456AB6" w:rsidRDefault="00755E61" w:rsidP="00456AB6">
      <w:pPr>
        <w:pStyle w:val="Heading1"/>
        <w:spacing w:before="240" w:after="240"/>
        <w:rPr>
          <w:rFonts w:ascii="Arial" w:hAnsi="Arial" w:cs="Arial"/>
          <w:color w:val="auto"/>
          <w:lang w:val="en-AU"/>
        </w:rPr>
      </w:pPr>
      <w:sdt>
        <w:sdtPr>
          <w:rPr>
            <w:rFonts w:ascii="Arial" w:hAnsi="Arial" w:cs="Arial"/>
            <w:color w:val="auto"/>
            <w:lang w:val="en-AU"/>
          </w:rPr>
          <w:alias w:val="Title"/>
          <w:tag w:val=""/>
          <w:id w:val="-1710479494"/>
          <w:placeholder>
            <w:docPart w:val="83623772908E4C4AA6ABDE90204F1C5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05F53" w:rsidRPr="00456AB6">
            <w:rPr>
              <w:rFonts w:ascii="Arial" w:hAnsi="Arial" w:cs="Arial"/>
              <w:color w:val="auto"/>
              <w:lang w:val="en-AU"/>
            </w:rPr>
            <w:t xml:space="preserve">What </w:t>
          </w:r>
          <w:r w:rsidR="00672AB7" w:rsidRPr="00456AB6">
            <w:rPr>
              <w:rFonts w:ascii="Arial" w:hAnsi="Arial" w:cs="Arial"/>
              <w:color w:val="auto"/>
              <w:lang w:val="en-AU"/>
            </w:rPr>
            <w:t xml:space="preserve">is </w:t>
          </w:r>
          <w:r w:rsidR="00AB29F2" w:rsidRPr="00456AB6">
            <w:rPr>
              <w:rFonts w:ascii="Arial" w:hAnsi="Arial" w:cs="Arial"/>
              <w:color w:val="auto"/>
              <w:lang w:val="en-AU"/>
            </w:rPr>
            <w:t>fraud</w:t>
          </w:r>
          <w:r w:rsidR="00D05F53" w:rsidRPr="00456AB6">
            <w:rPr>
              <w:rFonts w:ascii="Arial" w:hAnsi="Arial" w:cs="Arial"/>
              <w:color w:val="auto"/>
              <w:lang w:val="en-AU"/>
            </w:rPr>
            <w:t>?</w:t>
          </w:r>
        </w:sdtContent>
      </w:sdt>
      <w:bookmarkEnd w:id="0"/>
    </w:p>
    <w:p w14:paraId="2DCC3A0B" w14:textId="70AB8D7D" w:rsidR="00F3744E" w:rsidRPr="00456AB6" w:rsidRDefault="00A1552C" w:rsidP="00456AB6">
      <w:pPr>
        <w:pStyle w:val="Heading2"/>
        <w:spacing w:before="240" w:after="240"/>
        <w:rPr>
          <w:rFonts w:ascii="Arial" w:hAnsi="Arial" w:cs="Arial"/>
        </w:rPr>
      </w:pPr>
      <w:bookmarkStart w:id="2" w:name="_Toc87452020"/>
      <w:r w:rsidRPr="00456AB6">
        <w:rPr>
          <w:rFonts w:ascii="Arial" w:hAnsi="Arial" w:cs="Arial"/>
        </w:rPr>
        <w:t>Protecting the NDIS</w:t>
      </w:r>
      <w:bookmarkEnd w:id="2"/>
    </w:p>
    <w:p w14:paraId="3385C4F8" w14:textId="4698B403" w:rsidR="00B60B5F" w:rsidRPr="00456AB6" w:rsidRDefault="007C5556" w:rsidP="00456AB6">
      <w:pPr>
        <w:pStyle w:val="Heading3"/>
        <w:spacing w:before="240" w:after="240"/>
        <w:rPr>
          <w:rFonts w:ascii="Arial" w:hAnsi="Arial" w:cs="Arial"/>
        </w:rPr>
      </w:pPr>
      <w:bookmarkStart w:id="3" w:name="_Toc43391490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r w:rsidRPr="00456AB6">
        <w:rPr>
          <w:rFonts w:ascii="Arial" w:hAnsi="Arial" w:cs="Arial"/>
        </w:rPr>
        <w:t xml:space="preserve">Easy Read </w:t>
      </w:r>
      <w:bookmarkEnd w:id="3"/>
      <w:r w:rsidR="00846E13" w:rsidRPr="00456AB6">
        <w:rPr>
          <w:rFonts w:ascii="Arial" w:hAnsi="Arial" w:cs="Arial"/>
        </w:rPr>
        <w:t>guide</w:t>
      </w:r>
    </w:p>
    <w:p w14:paraId="5871F58D" w14:textId="49EA904C" w:rsidR="00F3744E" w:rsidRPr="00456AB6" w:rsidRDefault="00F3744E" w:rsidP="00B0660A">
      <w:pPr>
        <w:pStyle w:val="TOCHeading"/>
        <w:spacing w:before="1200" w:after="240"/>
        <w:rPr>
          <w:rFonts w:ascii="Arial" w:hAnsi="Arial" w:cs="Arial"/>
          <w:lang w:val="en-AU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End w:id="4"/>
      <w:r w:rsidRPr="00456AB6">
        <w:rPr>
          <w:rFonts w:ascii="Arial" w:hAnsi="Arial" w:cs="Arial"/>
          <w:lang w:val="en-AU"/>
        </w:rPr>
        <w:t xml:space="preserve">How to use this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846E13" w:rsidRPr="00456AB6">
        <w:rPr>
          <w:rFonts w:ascii="Arial" w:hAnsi="Arial" w:cs="Arial"/>
          <w:lang w:val="en-AU"/>
        </w:rPr>
        <w:t>guide</w:t>
      </w:r>
      <w:r w:rsidRPr="00456AB6">
        <w:rPr>
          <w:rFonts w:ascii="Arial" w:hAnsi="Arial" w:cs="Arial"/>
          <w:lang w:val="en-AU"/>
        </w:rPr>
        <w:t xml:space="preserve"> </w:t>
      </w:r>
    </w:p>
    <w:p w14:paraId="42976F8B" w14:textId="36AF9066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The National Disability Insurance Agency (NDIA) wrote this guide. </w:t>
      </w:r>
      <w:r w:rsidR="00B0660A">
        <w:rPr>
          <w:rFonts w:ascii="Arial" w:hAnsi="Arial" w:cs="Arial"/>
        </w:rPr>
        <w:br/>
      </w:r>
      <w:r w:rsidRPr="00456AB6">
        <w:rPr>
          <w:rFonts w:ascii="Arial" w:hAnsi="Arial" w:cs="Arial"/>
        </w:rPr>
        <w:t xml:space="preserve">When you see the word ‘we’, it means the NDIA. </w:t>
      </w:r>
    </w:p>
    <w:p w14:paraId="5DFD26A9" w14:textId="12CEEDE7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This guide is written in an easy to read way. We use pictures to explain some ideas. </w:t>
      </w:r>
    </w:p>
    <w:p w14:paraId="3124B3EC" w14:textId="77777777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We have written some words in </w:t>
      </w:r>
      <w:r w:rsidRPr="00456AB6">
        <w:rPr>
          <w:rStyle w:val="Strong"/>
          <w:rFonts w:ascii="Arial" w:hAnsi="Arial" w:cs="Arial"/>
        </w:rPr>
        <w:t>bold</w:t>
      </w:r>
      <w:r w:rsidRPr="00456AB6">
        <w:rPr>
          <w:rFonts w:ascii="Arial" w:hAnsi="Arial" w:cs="Arial"/>
        </w:rPr>
        <w:t>.</w:t>
      </w:r>
    </w:p>
    <w:p w14:paraId="68173102" w14:textId="77777777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is means the letters are thicker and darker.</w:t>
      </w:r>
    </w:p>
    <w:p w14:paraId="502B5715" w14:textId="77777777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explain what these words mean.</w:t>
      </w:r>
    </w:p>
    <w:p w14:paraId="29B897C6" w14:textId="384B2AA3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There is a list of these words on page </w:t>
      </w:r>
      <w:r w:rsidR="00B0660A">
        <w:rPr>
          <w:rFonts w:ascii="Arial" w:hAnsi="Arial" w:cs="Arial"/>
        </w:rPr>
        <w:t>1</w:t>
      </w:r>
      <w:r w:rsidRPr="00456AB6">
        <w:rPr>
          <w:rFonts w:ascii="Arial" w:hAnsi="Arial" w:cs="Arial"/>
        </w:rPr>
        <w:t xml:space="preserve">2. </w:t>
      </w:r>
    </w:p>
    <w:p w14:paraId="77718907" w14:textId="27898359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This Easy Read guide is a summary of another </w:t>
      </w:r>
      <w:sdt>
        <w:sdtPr>
          <w:rPr>
            <w:rFonts w:ascii="Arial" w:hAnsi="Arial" w:cs="Arial"/>
          </w:rPr>
          <w:alias w:val="Document type"/>
          <w:tag w:val="document type"/>
          <w:id w:val="812448898"/>
          <w:placeholder>
            <w:docPart w:val="C93D93E74F49473198185DFE503AF88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456AB6">
            <w:rPr>
              <w:rFonts w:ascii="Arial" w:hAnsi="Arial" w:cs="Arial"/>
            </w:rPr>
            <w:t>fact sheet</w:t>
          </w:r>
        </w:sdtContent>
      </w:sdt>
      <w:r w:rsidRPr="00456AB6">
        <w:rPr>
          <w:rFonts w:ascii="Arial" w:hAnsi="Arial" w:cs="Arial"/>
        </w:rPr>
        <w:t xml:space="preserve">. </w:t>
      </w:r>
    </w:p>
    <w:p w14:paraId="52926962" w14:textId="6180AB4C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You can find the other </w:t>
      </w:r>
      <w:sdt>
        <w:sdtPr>
          <w:rPr>
            <w:rFonts w:ascii="Arial" w:hAnsi="Arial" w:cs="Arial"/>
          </w:rPr>
          <w:alias w:val="Document type"/>
          <w:tag w:val="document type"/>
          <w:id w:val="-1947303207"/>
          <w:placeholder>
            <w:docPart w:val="D2B8DDB529FB4295A11EEA833691AC5A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456AB6">
            <w:rPr>
              <w:rFonts w:ascii="Arial" w:hAnsi="Arial" w:cs="Arial"/>
            </w:rPr>
            <w:t>fact sheet</w:t>
          </w:r>
        </w:sdtContent>
      </w:sdt>
      <w:r w:rsidRPr="00456AB6">
        <w:rPr>
          <w:rFonts w:ascii="Arial" w:hAnsi="Arial" w:cs="Arial"/>
        </w:rPr>
        <w:t xml:space="preserve"> on our website at </w:t>
      </w:r>
      <w:hyperlink r:id="rId8" w:history="1">
        <w:r w:rsidRPr="00456AB6">
          <w:rPr>
            <w:rStyle w:val="Hyperlink"/>
            <w:rFonts w:ascii="Arial" w:hAnsi="Arial" w:cs="Arial"/>
          </w:rPr>
          <w:t>www.ndis.gov.au</w:t>
        </w:r>
      </w:hyperlink>
      <w:r w:rsidRPr="00456AB6">
        <w:rPr>
          <w:rFonts w:ascii="Arial" w:hAnsi="Arial" w:cs="Arial"/>
        </w:rPr>
        <w:t xml:space="preserve"> </w:t>
      </w:r>
    </w:p>
    <w:p w14:paraId="4DC89867" w14:textId="2E7E8B18" w:rsidR="00456AB6" w:rsidRPr="00456AB6" w:rsidRDefault="00456AB6" w:rsidP="00456AB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You can ask for help to read this guide. A friend, family member or support person may be able to help you.</w:t>
      </w:r>
    </w:p>
    <w:p w14:paraId="41D148F9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br w:type="page"/>
      </w:r>
    </w:p>
    <w:bookmarkStart w:id="62" w:name="_Toc42086742" w:displacedByCustomXml="next"/>
    <w:bookmarkStart w:id="63" w:name="_Toc42093324" w:displacedByCustomXml="next"/>
    <w:bookmarkStart w:id="64" w:name="_Hlk41661236" w:displacedByCustomXml="next"/>
    <w:bookmarkStart w:id="65" w:name="_Hlk42013068" w:displacedByCustomXml="next"/>
    <w:bookmarkStart w:id="66" w:name="_Toc497142654" w:displacedByCustomXml="next"/>
    <w:bookmarkStart w:id="67" w:name="_Toc497209781" w:displacedByCustomXml="next"/>
    <w:bookmarkStart w:id="68" w:name="_Toc497212949" w:displacedByCustomXml="next"/>
    <w:bookmarkStart w:id="69" w:name="_Toc497215533" w:displacedByCustomXml="next"/>
    <w:bookmarkStart w:id="70" w:name="_Toc497302120" w:displacedByCustomXml="next"/>
    <w:bookmarkStart w:id="71" w:name="_Toc498339417" w:displacedByCustomXml="next"/>
    <w:bookmarkStart w:id="72" w:name="_Toc527635163" w:displacedByCustomXml="next"/>
    <w:bookmarkStart w:id="73" w:name="_Toc527644812" w:displacedByCustomXml="next"/>
    <w:bookmarkStart w:id="74" w:name="_Toc529882155" w:displacedByCustomXml="next"/>
    <w:bookmarkStart w:id="75" w:name="_Toc533076400" w:displacedByCustomXml="next"/>
    <w:bookmarkStart w:id="76" w:name="_Toc533077010" w:displacedByCustomXml="next"/>
    <w:bookmarkStart w:id="77" w:name="_Toc533079088" w:displacedByCustomXml="next"/>
    <w:bookmarkStart w:id="78" w:name="_Toc533084358" w:displacedByCustomXml="next"/>
    <w:bookmarkStart w:id="79" w:name="_Toc5878086" w:displacedByCustomXml="next"/>
    <w:bookmarkStart w:id="80" w:name="_Toc5975101" w:displacedByCustomXml="next"/>
    <w:bookmarkStart w:id="81" w:name="_Toc5979655" w:displacedByCustomXml="next"/>
    <w:bookmarkStart w:id="82" w:name="_Toc6302389" w:displacedByCustomXml="next"/>
    <w:bookmarkStart w:id="83" w:name="_Toc6305502" w:displacedByCustomXml="next"/>
    <w:bookmarkStart w:id="84" w:name="_Toc6306674" w:displacedByCustomXml="next"/>
    <w:bookmarkStart w:id="85" w:name="_Toc6390564" w:displacedByCustomXml="next"/>
    <w:bookmarkStart w:id="86" w:name="_Toc12634015" w:displacedByCustomXml="next"/>
    <w:bookmarkStart w:id="87" w:name="_Toc12636473" w:displacedByCustomXml="next"/>
    <w:bookmarkStart w:id="88" w:name="_Toc41655088" w:displacedByCustomXml="next"/>
    <w:bookmarkStart w:id="89" w:name="_Toc41661250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49A46AA6" w14:textId="77777777" w:rsidR="00B0660A" w:rsidRDefault="00AE2123" w:rsidP="00456AB6">
          <w:pPr>
            <w:pStyle w:val="TOCHeading"/>
            <w:spacing w:before="240" w:after="240"/>
            <w:rPr>
              <w:noProof/>
            </w:rPr>
          </w:pPr>
          <w:r w:rsidRPr="00456AB6">
            <w:rPr>
              <w:rFonts w:ascii="Arial" w:hAnsi="Arial" w:cs="Arial"/>
              <w:lang w:val="en-AU"/>
            </w:rPr>
            <w:t xml:space="preserve">What’s in this </w:t>
          </w:r>
          <w:sdt>
            <w:sdtPr>
              <w:rPr>
                <w:rFonts w:ascii="Arial" w:hAnsi="Arial" w:cs="Arial"/>
                <w:lang w:val="en-AU"/>
              </w:rPr>
              <w:alias w:val="Document type"/>
              <w:tag w:val="document type"/>
              <w:id w:val="1804815095"/>
              <w:placeholder>
                <w:docPart w:val="8C3DF8609EE74430961F6F2F66F4790C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guide" w:value="guide"/>
              </w:dropDownList>
            </w:sdtPr>
            <w:sdtEndPr/>
            <w:sdtContent>
              <w:r w:rsidR="00846E13" w:rsidRPr="00456AB6">
                <w:rPr>
                  <w:rFonts w:ascii="Arial" w:hAnsi="Arial" w:cs="Arial"/>
                  <w:lang w:val="en-AU"/>
                </w:rPr>
                <w:t>guide</w:t>
              </w:r>
            </w:sdtContent>
          </w:sdt>
          <w:r w:rsidRPr="00456AB6">
            <w:rPr>
              <w:rFonts w:ascii="Arial" w:hAnsi="Arial" w:cs="Arial"/>
              <w:lang w:val="en-AU"/>
            </w:rPr>
            <w:t>?</w:t>
          </w:r>
          <w:r w:rsidRPr="00456AB6">
            <w:rPr>
              <w:rFonts w:ascii="Arial" w:hAnsi="Arial" w:cs="Arial"/>
              <w:lang w:val="en-AU"/>
            </w:rPr>
            <w:fldChar w:fldCharType="begin"/>
          </w:r>
          <w:r w:rsidRPr="00456AB6">
            <w:rPr>
              <w:rFonts w:ascii="Arial" w:hAnsi="Arial" w:cs="Arial"/>
              <w:lang w:val="en-AU"/>
            </w:rPr>
            <w:instrText xml:space="preserve"> TOC \h \z \t "Heading 2,1,Heading 2 Numbered,1" </w:instrText>
          </w:r>
          <w:r w:rsidRPr="00456AB6">
            <w:rPr>
              <w:rFonts w:ascii="Arial" w:hAnsi="Arial" w:cs="Arial"/>
              <w:lang w:val="en-AU"/>
            </w:rPr>
            <w:fldChar w:fldCharType="separate"/>
          </w:r>
        </w:p>
        <w:p w14:paraId="439C5120" w14:textId="6779A595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0" w:history="1">
            <w:r w:rsidR="00B0660A" w:rsidRPr="00B0660A">
              <w:rPr>
                <w:rStyle w:val="Hyperlink"/>
                <w:rFonts w:ascii="Arial" w:hAnsi="Arial" w:cs="Arial"/>
              </w:rPr>
              <w:t>Protecting the NDIS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0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1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EE104E7" w14:textId="4AAA4F75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1" w:history="1">
            <w:r w:rsidR="00B0660A" w:rsidRPr="00B0660A">
              <w:rPr>
                <w:rStyle w:val="Hyperlink"/>
                <w:rFonts w:ascii="Arial" w:hAnsi="Arial" w:cs="Arial"/>
              </w:rPr>
              <w:t>What is fraud?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1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3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985E84F" w14:textId="598D3239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2" w:history="1">
            <w:r w:rsidR="00B0660A" w:rsidRPr="00B0660A">
              <w:rPr>
                <w:rStyle w:val="Hyperlink"/>
                <w:rFonts w:ascii="Arial" w:hAnsi="Arial" w:cs="Arial"/>
              </w:rPr>
              <w:t>What happens when someone commits fraud?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2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4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12E0919" w14:textId="2B31C456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3" w:history="1">
            <w:r w:rsidR="00B0660A" w:rsidRPr="00B0660A">
              <w:rPr>
                <w:rStyle w:val="Hyperlink"/>
                <w:rFonts w:ascii="Arial" w:hAnsi="Arial" w:cs="Arial"/>
              </w:rPr>
              <w:t>Why is fraud a problem?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3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6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E1FDB38" w14:textId="6AB972F1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4" w:history="1">
            <w:r w:rsidR="00B0660A" w:rsidRPr="00B0660A">
              <w:rPr>
                <w:rStyle w:val="Hyperlink"/>
                <w:rFonts w:ascii="Arial" w:hAnsi="Arial" w:cs="Arial"/>
                <w:spacing w:val="-4"/>
              </w:rPr>
              <w:t>What if someone uses funding in the wrong way?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4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8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729FD10" w14:textId="2134A464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5" w:history="1">
            <w:r w:rsidR="00B0660A" w:rsidRPr="00B0660A">
              <w:rPr>
                <w:rStyle w:val="Hyperlink"/>
                <w:rFonts w:ascii="Arial" w:hAnsi="Arial" w:cs="Arial"/>
              </w:rPr>
              <w:t>Where can you get help?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5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10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0DE2343" w14:textId="082C3B9B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6" w:history="1">
            <w:r w:rsidR="00B0660A" w:rsidRPr="00B0660A">
              <w:rPr>
                <w:rStyle w:val="Hyperlink"/>
                <w:rFonts w:ascii="Arial" w:hAnsi="Arial" w:cs="Arial"/>
              </w:rPr>
              <w:t>More information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6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11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34FB69A7" w14:textId="2BB7A104" w:rsidR="00B0660A" w:rsidRPr="00B0660A" w:rsidRDefault="00755E61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7452027" w:history="1">
            <w:r w:rsidR="00B0660A" w:rsidRPr="00B0660A">
              <w:rPr>
                <w:rStyle w:val="Hyperlink"/>
                <w:rFonts w:ascii="Arial" w:hAnsi="Arial" w:cs="Arial"/>
              </w:rPr>
              <w:t>Word list</w:t>
            </w:r>
            <w:r w:rsidR="00B0660A" w:rsidRPr="00B0660A">
              <w:rPr>
                <w:rFonts w:ascii="Arial" w:hAnsi="Arial" w:cs="Arial"/>
                <w:webHidden/>
              </w:rPr>
              <w:tab/>
            </w:r>
            <w:r w:rsidR="00B0660A" w:rsidRPr="00B0660A">
              <w:rPr>
                <w:rFonts w:ascii="Arial" w:hAnsi="Arial" w:cs="Arial"/>
                <w:webHidden/>
              </w:rPr>
              <w:fldChar w:fldCharType="begin"/>
            </w:r>
            <w:r w:rsidR="00B0660A" w:rsidRPr="00B0660A">
              <w:rPr>
                <w:rFonts w:ascii="Arial" w:hAnsi="Arial" w:cs="Arial"/>
                <w:webHidden/>
              </w:rPr>
              <w:instrText xml:space="preserve"> PAGEREF _Toc87452027 \h </w:instrText>
            </w:r>
            <w:r w:rsidR="00B0660A" w:rsidRPr="00B0660A">
              <w:rPr>
                <w:rFonts w:ascii="Arial" w:hAnsi="Arial" w:cs="Arial"/>
                <w:webHidden/>
              </w:rPr>
            </w:r>
            <w:r w:rsidR="00B0660A" w:rsidRPr="00B0660A">
              <w:rPr>
                <w:rFonts w:ascii="Arial" w:hAnsi="Arial" w:cs="Arial"/>
                <w:webHidden/>
              </w:rPr>
              <w:fldChar w:fldCharType="separate"/>
            </w:r>
            <w:r w:rsidR="00B0660A" w:rsidRPr="00B0660A">
              <w:rPr>
                <w:rFonts w:ascii="Arial" w:hAnsi="Arial" w:cs="Arial"/>
                <w:webHidden/>
              </w:rPr>
              <w:t>12</w:t>
            </w:r>
            <w:r w:rsidR="00B0660A" w:rsidRPr="00B0660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D4BB79E" w14:textId="5189508E" w:rsidR="00E05DD1" w:rsidRPr="00456AB6" w:rsidRDefault="00AE2123" w:rsidP="00456AB6">
          <w:pPr>
            <w:pStyle w:val="TOC1"/>
            <w:spacing w:before="240" w:after="240"/>
            <w:rPr>
              <w:rFonts w:ascii="Arial" w:hAnsi="Arial" w:cs="Arial"/>
            </w:rPr>
          </w:pPr>
          <w:r w:rsidRPr="00456AB6">
            <w:rPr>
              <w:rFonts w:ascii="Arial" w:hAnsi="Arial" w:cs="Arial"/>
            </w:rPr>
            <w:fldChar w:fldCharType="end"/>
          </w:r>
        </w:p>
      </w:sdtContent>
    </w:sdt>
    <w:p w14:paraId="6CCFF832" w14:textId="7B1CF3DC" w:rsidR="00D01D6C" w:rsidRPr="00456AB6" w:rsidRDefault="00E05DD1" w:rsidP="00456AB6">
      <w:pPr>
        <w:pStyle w:val="Heading2"/>
        <w:spacing w:before="240" w:after="240"/>
        <w:rPr>
          <w:rFonts w:ascii="Arial" w:hAnsi="Arial" w:cs="Arial"/>
          <w:lang w:val="en-AU"/>
        </w:rPr>
      </w:pPr>
      <w:r w:rsidRPr="00456AB6">
        <w:rPr>
          <w:rFonts w:ascii="Arial" w:hAnsi="Arial" w:cs="Arial"/>
          <w:lang w:val="en-AU"/>
        </w:rPr>
        <w:br w:type="page"/>
      </w:r>
      <w:bookmarkStart w:id="90" w:name="_Toc43391446"/>
      <w:bookmarkStart w:id="91" w:name="_Toc43391495"/>
      <w:bookmarkStart w:id="92" w:name="_Toc87452021"/>
      <w:bookmarkStart w:id="93" w:name="_Toc6390577"/>
      <w:bookmarkStart w:id="94" w:name="_Toc12634028"/>
      <w:bookmarkEnd w:id="1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r w:rsidR="00AC75FD" w:rsidRPr="00456AB6">
        <w:rPr>
          <w:rFonts w:ascii="Arial" w:hAnsi="Arial" w:cs="Arial"/>
          <w:lang w:val="en-AU"/>
        </w:rPr>
        <w:lastRenderedPageBreak/>
        <w:t xml:space="preserve">What </w:t>
      </w:r>
      <w:r w:rsidR="00672AB7" w:rsidRPr="00456AB6">
        <w:rPr>
          <w:rFonts w:ascii="Arial" w:hAnsi="Arial" w:cs="Arial"/>
          <w:lang w:val="en-AU"/>
        </w:rPr>
        <w:t xml:space="preserve">is </w:t>
      </w:r>
      <w:r w:rsidR="00AB29F2" w:rsidRPr="00456AB6">
        <w:rPr>
          <w:rFonts w:ascii="Arial" w:hAnsi="Arial" w:cs="Arial"/>
          <w:lang w:val="en-AU"/>
        </w:rPr>
        <w:t>fraud</w:t>
      </w:r>
      <w:bookmarkEnd w:id="90"/>
      <w:bookmarkEnd w:id="91"/>
      <w:r w:rsidR="00AB29F2" w:rsidRPr="00456AB6">
        <w:rPr>
          <w:rFonts w:ascii="Arial" w:hAnsi="Arial" w:cs="Arial"/>
          <w:lang w:val="en-AU"/>
        </w:rPr>
        <w:t>?</w:t>
      </w:r>
      <w:bookmarkEnd w:id="92"/>
    </w:p>
    <w:p w14:paraId="7F899CEB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>Fraud</w:t>
      </w:r>
      <w:r w:rsidRPr="00456AB6">
        <w:rPr>
          <w:rFonts w:ascii="Arial" w:hAnsi="Arial" w:cs="Arial"/>
        </w:rPr>
        <w:t xml:space="preserve"> is something you plan to do that is not honest.</w:t>
      </w:r>
    </w:p>
    <w:p w14:paraId="42BD9383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Fraud is a crime.</w:t>
      </w:r>
    </w:p>
    <w:p w14:paraId="5154CA17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People commit fraud to get something for:</w:t>
      </w:r>
    </w:p>
    <w:p w14:paraId="3CD9AF65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themselves</w:t>
      </w:r>
    </w:p>
    <w:p w14:paraId="062A83C5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other people.</w:t>
      </w:r>
    </w:p>
    <w:p w14:paraId="367FB5D2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It is not fraud if you: </w:t>
      </w:r>
    </w:p>
    <w:p w14:paraId="5C6F196C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are careless</w:t>
      </w:r>
    </w:p>
    <w:p w14:paraId="2D2F1FCC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make a mistake.</w:t>
      </w:r>
    </w:p>
    <w:p w14:paraId="07DCD02C" w14:textId="77777777" w:rsidR="008706C0" w:rsidRPr="00456AB6" w:rsidRDefault="008706C0" w:rsidP="00456AB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456AB6">
        <w:rPr>
          <w:rFonts w:ascii="Arial" w:hAnsi="Arial" w:cs="Arial"/>
        </w:rPr>
        <w:br w:type="page"/>
      </w:r>
    </w:p>
    <w:p w14:paraId="02FAEA2A" w14:textId="133F8BA4" w:rsidR="008706C0" w:rsidRPr="00456AB6" w:rsidRDefault="008706C0" w:rsidP="00456AB6">
      <w:pPr>
        <w:pStyle w:val="Heading2"/>
        <w:spacing w:before="240" w:after="240"/>
        <w:rPr>
          <w:rFonts w:ascii="Arial" w:hAnsi="Arial" w:cs="Arial"/>
        </w:rPr>
      </w:pPr>
      <w:bookmarkStart w:id="95" w:name="_Toc87452022"/>
      <w:r w:rsidRPr="00456AB6">
        <w:rPr>
          <w:rFonts w:ascii="Arial" w:hAnsi="Arial" w:cs="Arial"/>
        </w:rPr>
        <w:lastRenderedPageBreak/>
        <w:t>What happens when someone commits fraud?</w:t>
      </w:r>
      <w:bookmarkEnd w:id="95"/>
    </w:p>
    <w:p w14:paraId="4B747D29" w14:textId="2B73DAFA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When you do the wrong thing, we call it </w:t>
      </w:r>
      <w:r w:rsidRPr="00456AB6">
        <w:rPr>
          <w:rStyle w:val="Strong"/>
          <w:rFonts w:ascii="Arial" w:hAnsi="Arial" w:cs="Arial"/>
        </w:rPr>
        <w:t>non-compliance</w:t>
      </w:r>
      <w:r w:rsidRPr="00456AB6">
        <w:rPr>
          <w:rFonts w:ascii="Arial" w:hAnsi="Arial" w:cs="Arial"/>
        </w:rPr>
        <w:t>.</w:t>
      </w:r>
    </w:p>
    <w:p w14:paraId="466B12FC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is includes if you do the wrong thing:</w:t>
      </w:r>
    </w:p>
    <w:p w14:paraId="429564BE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on purpose</w:t>
      </w:r>
    </w:p>
    <w:p w14:paraId="49A47C25" w14:textId="77777777" w:rsidR="00456AB6" w:rsidRPr="00456AB6" w:rsidRDefault="00456AB6" w:rsidP="00456AB6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0"/>
        </w:rPr>
      </w:pPr>
      <w:r w:rsidRPr="00456AB6">
        <w:rPr>
          <w:rFonts w:ascii="Arial" w:hAnsi="Arial" w:cs="Arial"/>
        </w:rPr>
        <w:t>by accident.</w:t>
      </w:r>
    </w:p>
    <w:p w14:paraId="743E88C1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Fraud might be committed by:</w:t>
      </w:r>
    </w:p>
    <w:p w14:paraId="161C645F" w14:textId="77777777" w:rsidR="00456AB6" w:rsidRPr="00456AB6" w:rsidRDefault="00456AB6" w:rsidP="00456AB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>service providers</w:t>
      </w:r>
      <w:r w:rsidRPr="00456AB6">
        <w:rPr>
          <w:rFonts w:ascii="Arial" w:hAnsi="Arial" w:cs="Arial"/>
        </w:rPr>
        <w:t xml:space="preserve"> – someone who supports people with disability, such as an organisation or individual</w:t>
      </w:r>
    </w:p>
    <w:p w14:paraId="61DBEF59" w14:textId="77777777" w:rsidR="00456AB6" w:rsidRPr="00456AB6" w:rsidRDefault="00456AB6" w:rsidP="00456AB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>participants</w:t>
      </w:r>
      <w:r w:rsidRPr="00456AB6">
        <w:rPr>
          <w:rFonts w:ascii="Arial" w:hAnsi="Arial" w:cs="Arial"/>
        </w:rPr>
        <w:t xml:space="preserve"> – people with disability who take part in the NDIS</w:t>
      </w:r>
    </w:p>
    <w:p w14:paraId="5E960C9C" w14:textId="77777777" w:rsidR="00456AB6" w:rsidRPr="00456AB6" w:rsidRDefault="00456AB6" w:rsidP="00456AB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a participant’s:</w:t>
      </w:r>
    </w:p>
    <w:p w14:paraId="58823AE3" w14:textId="77777777" w:rsidR="00456AB6" w:rsidRPr="00456AB6" w:rsidRDefault="00456AB6" w:rsidP="00456AB6">
      <w:pPr>
        <w:pStyle w:val="ListParagraph"/>
        <w:numPr>
          <w:ilvl w:val="1"/>
          <w:numId w:val="11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family member</w:t>
      </w:r>
    </w:p>
    <w:p w14:paraId="5B77B73C" w14:textId="77777777" w:rsidR="00456AB6" w:rsidRPr="00456AB6" w:rsidRDefault="00456AB6" w:rsidP="00456AB6">
      <w:pPr>
        <w:pStyle w:val="ListParagraph"/>
        <w:numPr>
          <w:ilvl w:val="1"/>
          <w:numId w:val="11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carer</w:t>
      </w:r>
    </w:p>
    <w:p w14:paraId="706AB718" w14:textId="77777777" w:rsidR="00456AB6" w:rsidRPr="00456AB6" w:rsidRDefault="00456AB6" w:rsidP="00456AB6">
      <w:pPr>
        <w:pStyle w:val="ListParagraph"/>
        <w:numPr>
          <w:ilvl w:val="1"/>
          <w:numId w:val="11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support worker.</w:t>
      </w:r>
    </w:p>
    <w:p w14:paraId="7A8CCEFF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People commit fraud against the NDIS in different ways.</w:t>
      </w:r>
    </w:p>
    <w:p w14:paraId="73729CD1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se can include:</w:t>
      </w:r>
    </w:p>
    <w:p w14:paraId="30D9D3D8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breaking the law to get NDIA information</w:t>
      </w:r>
    </w:p>
    <w:p w14:paraId="4567FC20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giving us false information</w:t>
      </w:r>
    </w:p>
    <w:p w14:paraId="598233B3" w14:textId="77777777" w:rsidR="00456AB6" w:rsidRPr="00456AB6" w:rsidRDefault="00456AB6" w:rsidP="00456AB6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using fake documents or </w:t>
      </w:r>
      <w:r w:rsidRPr="00456AB6">
        <w:rPr>
          <w:rStyle w:val="Strong"/>
          <w:rFonts w:ascii="Arial" w:hAnsi="Arial" w:cs="Arial"/>
        </w:rPr>
        <w:t>invoices</w:t>
      </w:r>
      <w:r w:rsidRPr="00456AB6">
        <w:rPr>
          <w:rFonts w:ascii="Arial" w:hAnsi="Arial" w:cs="Arial"/>
        </w:rPr>
        <w:t>.</w:t>
      </w:r>
    </w:p>
    <w:p w14:paraId="5FA9AF5F" w14:textId="77777777" w:rsidR="00B0660A" w:rsidRDefault="00B0660A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1622D6A" w14:textId="4763EDE1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lastRenderedPageBreak/>
        <w:t xml:space="preserve">An </w:t>
      </w:r>
      <w:r w:rsidRPr="00456AB6">
        <w:rPr>
          <w:rFonts w:ascii="Arial" w:eastAsiaTheme="minorHAnsi" w:hAnsi="Arial" w:cs="Arial"/>
        </w:rPr>
        <w:t>invoice</w:t>
      </w:r>
      <w:r w:rsidRPr="00456AB6">
        <w:rPr>
          <w:rFonts w:ascii="Arial" w:hAnsi="Arial" w:cs="Arial"/>
        </w:rPr>
        <w:t xml:space="preserve"> is a document that includes:</w:t>
      </w:r>
    </w:p>
    <w:p w14:paraId="3E750CCE" w14:textId="77777777" w:rsidR="00456AB6" w:rsidRPr="00456AB6" w:rsidRDefault="00456AB6" w:rsidP="00456AB6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a list of services that need to be paid for</w:t>
      </w:r>
    </w:p>
    <w:p w14:paraId="2B7917C0" w14:textId="77777777" w:rsidR="00456AB6" w:rsidRPr="00456AB6" w:rsidRDefault="00456AB6" w:rsidP="00456AB6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the amount that needs to be paid.</w:t>
      </w:r>
    </w:p>
    <w:p w14:paraId="53837739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Some people commit fraud by:</w:t>
      </w:r>
    </w:p>
    <w:p w14:paraId="09624912" w14:textId="77777777" w:rsidR="00456AB6" w:rsidRPr="00456AB6" w:rsidRDefault="00456AB6" w:rsidP="00456AB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using </w:t>
      </w:r>
      <w:r w:rsidRPr="00456AB6">
        <w:rPr>
          <w:rStyle w:val="Strong"/>
          <w:rFonts w:ascii="Arial" w:hAnsi="Arial" w:cs="Arial"/>
        </w:rPr>
        <w:t>funding</w:t>
      </w:r>
      <w:r w:rsidRPr="00456AB6">
        <w:rPr>
          <w:rFonts w:ascii="Arial" w:hAnsi="Arial" w:cs="Arial"/>
        </w:rPr>
        <w:t xml:space="preserve"> in the wrong way</w:t>
      </w:r>
    </w:p>
    <w:p w14:paraId="1BA6637A" w14:textId="77777777" w:rsidR="00456AB6" w:rsidRPr="00456AB6" w:rsidRDefault="00456AB6" w:rsidP="00456AB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saying they used funding for services they didn’t get.</w:t>
      </w:r>
    </w:p>
    <w:p w14:paraId="78A88AEF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Funding is the money in your plan that pays for supports and services.</w:t>
      </w:r>
    </w:p>
    <w:p w14:paraId="189EF96A" w14:textId="77777777" w:rsidR="007F4962" w:rsidRPr="00456AB6" w:rsidRDefault="007F4962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br w:type="page"/>
      </w:r>
    </w:p>
    <w:p w14:paraId="0EB4BB88" w14:textId="793EE96A" w:rsidR="00223FAC" w:rsidRPr="00456AB6" w:rsidRDefault="00EC0595" w:rsidP="00456AB6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96" w:name="_Toc87452023"/>
      <w:r w:rsidRPr="00456AB6">
        <w:rPr>
          <w:rFonts w:ascii="Arial" w:hAnsi="Arial" w:cs="Arial"/>
          <w:lang w:val="en-AU"/>
        </w:rPr>
        <w:lastRenderedPageBreak/>
        <w:t xml:space="preserve">Why is fraud </w:t>
      </w:r>
      <w:r w:rsidR="00B04695" w:rsidRPr="00456AB6">
        <w:rPr>
          <w:rFonts w:ascii="Arial" w:hAnsi="Arial" w:cs="Arial"/>
          <w:lang w:val="en-AU"/>
        </w:rPr>
        <w:t>a problem</w:t>
      </w:r>
      <w:r w:rsidR="00223FAC" w:rsidRPr="00456AB6">
        <w:rPr>
          <w:rFonts w:ascii="Arial" w:hAnsi="Arial" w:cs="Arial"/>
          <w:lang w:val="en-AU"/>
        </w:rPr>
        <w:t>?</w:t>
      </w:r>
      <w:bookmarkEnd w:id="96"/>
    </w:p>
    <w:p w14:paraId="19F4D327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hen someone commits fraud against the NDIS, they take funding away from participants who need it.</w:t>
      </w:r>
    </w:p>
    <w:p w14:paraId="3FD811DD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want to protect all participants from fraud.</w:t>
      </w:r>
    </w:p>
    <w:p w14:paraId="210C36B5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need people to tell us if someone does the wrong thing.</w:t>
      </w:r>
    </w:p>
    <w:p w14:paraId="2228980C" w14:textId="16A461C5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wrote a document that explains what we do if someone commits fraud against the NDIS.</w:t>
      </w:r>
    </w:p>
    <w:p w14:paraId="0A5DCEEB" w14:textId="51313BDC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It is called ou</w:t>
      </w:r>
      <w:r w:rsidR="00755E61">
        <w:rPr>
          <w:rFonts w:ascii="Arial" w:hAnsi="Arial" w:cs="Arial"/>
        </w:rPr>
        <w:t>r</w:t>
      </w:r>
      <w:r w:rsidRPr="00456AB6">
        <w:rPr>
          <w:rFonts w:ascii="Arial" w:hAnsi="Arial" w:cs="Arial"/>
        </w:rPr>
        <w:t xml:space="preserve"> Fraud Strategy Statement.</w:t>
      </w:r>
    </w:p>
    <w:p w14:paraId="2D844839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You can find our Fraud Strategy Statement on our website. </w:t>
      </w:r>
    </w:p>
    <w:p w14:paraId="46D3813B" w14:textId="02218A83" w:rsidR="00456AB6" w:rsidRPr="00456AB6" w:rsidRDefault="00755E61" w:rsidP="00456AB6">
      <w:pPr>
        <w:spacing w:before="240" w:after="240"/>
        <w:rPr>
          <w:rFonts w:ascii="Arial" w:hAnsi="Arial" w:cs="Arial"/>
        </w:rPr>
      </w:pPr>
      <w:hyperlink r:id="rId9" w:history="1">
        <w:r w:rsidR="00B0660A" w:rsidRPr="00721AC3">
          <w:rPr>
            <w:rStyle w:val="Hyperlink"/>
            <w:rFonts w:ascii="Arial" w:hAnsi="Arial" w:cs="Arial"/>
          </w:rPr>
          <w:t>www.ndis.gov.au/about-us/fraud-and-non-compliance/</w:t>
        </w:r>
        <w:r w:rsidR="00B0660A" w:rsidRPr="00721AC3">
          <w:rPr>
            <w:rStyle w:val="Hyperlink"/>
            <w:rFonts w:ascii="Arial" w:hAnsi="Arial" w:cs="Arial"/>
          </w:rPr>
          <w:br/>
          <w:t>fraud-strategy-statement</w:t>
        </w:r>
      </w:hyperlink>
      <w:r w:rsidR="00456AB6" w:rsidRPr="00456AB6">
        <w:rPr>
          <w:rFonts w:ascii="Arial" w:hAnsi="Arial" w:cs="Arial"/>
          <w:b/>
        </w:rPr>
        <w:t xml:space="preserve"> </w:t>
      </w:r>
    </w:p>
    <w:p w14:paraId="2D9CCD4F" w14:textId="3FCD5290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look into small cases of fraud, like 1 person who does the wrong thing.</w:t>
      </w:r>
    </w:p>
    <w:p w14:paraId="1F375847" w14:textId="2919480A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But the </w:t>
      </w:r>
      <w:r w:rsidRPr="00456AB6">
        <w:rPr>
          <w:rStyle w:val="Strong"/>
          <w:rFonts w:ascii="Arial" w:hAnsi="Arial" w:cs="Arial"/>
        </w:rPr>
        <w:t>NDIS Fraud Taskforce</w:t>
      </w:r>
      <w:r w:rsidRPr="00456AB6">
        <w:rPr>
          <w:rFonts w:ascii="Arial" w:hAnsi="Arial" w:cs="Arial"/>
        </w:rPr>
        <w:t xml:space="preserve"> (the Taskforce) looks into serious cases of</w:t>
      </w:r>
      <w:r w:rsidR="00B0660A">
        <w:rPr>
          <w:rFonts w:ascii="Arial" w:hAnsi="Arial" w:cs="Arial"/>
        </w:rPr>
        <w:t> </w:t>
      </w:r>
      <w:r w:rsidRPr="00456AB6">
        <w:rPr>
          <w:rFonts w:ascii="Arial" w:hAnsi="Arial" w:cs="Arial"/>
        </w:rPr>
        <w:t>fraud.</w:t>
      </w:r>
    </w:p>
    <w:p w14:paraId="742C2A97" w14:textId="276262E6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 Taskforce is a group of government departments that deals with people who break the law against the NDIS.</w:t>
      </w:r>
    </w:p>
    <w:p w14:paraId="698CBD12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 Taskforce includes:</w:t>
      </w:r>
    </w:p>
    <w:p w14:paraId="0DEDBE3A" w14:textId="77777777" w:rsidR="00456AB6" w:rsidRPr="00456AB6" w:rsidRDefault="00456AB6" w:rsidP="00456AB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the NDIA</w:t>
      </w:r>
    </w:p>
    <w:p w14:paraId="543C7F37" w14:textId="77777777" w:rsidR="00456AB6" w:rsidRPr="00456AB6" w:rsidRDefault="00456AB6" w:rsidP="00456AB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the Australian Federal Police (AFP)</w:t>
      </w:r>
    </w:p>
    <w:p w14:paraId="20A2260D" w14:textId="77777777" w:rsidR="00456AB6" w:rsidRPr="00456AB6" w:rsidRDefault="00456AB6" w:rsidP="00456AB6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Services Australia.</w:t>
      </w:r>
    </w:p>
    <w:p w14:paraId="35620997" w14:textId="77777777" w:rsidR="00B0660A" w:rsidRDefault="00B0660A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D8501E3" w14:textId="49ED7303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lastRenderedPageBreak/>
        <w:t>When the Taskforce catches people who commit fraud, those people can:</w:t>
      </w:r>
    </w:p>
    <w:p w14:paraId="3D0D3EB8" w14:textId="77777777" w:rsidR="00456AB6" w:rsidRPr="00456AB6" w:rsidRDefault="00456AB6" w:rsidP="00456AB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go to jail</w:t>
      </w:r>
    </w:p>
    <w:p w14:paraId="6D7235A2" w14:textId="77777777" w:rsidR="00456AB6" w:rsidRPr="00456AB6" w:rsidRDefault="00456AB6" w:rsidP="00456AB6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pay a big fine.</w:t>
      </w:r>
    </w:p>
    <w:p w14:paraId="45EB6C91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 Taskforce works with the AFP to:</w:t>
      </w:r>
    </w:p>
    <w:p w14:paraId="73B0D0BD" w14:textId="77777777" w:rsidR="00456AB6" w:rsidRPr="00456AB6" w:rsidRDefault="00456AB6" w:rsidP="00456AB6">
      <w:pPr>
        <w:pStyle w:val="ListParagraph"/>
        <w:numPr>
          <w:ilvl w:val="0"/>
          <w:numId w:val="10"/>
        </w:numPr>
        <w:rPr>
          <w:rStyle w:val="Strong"/>
          <w:rFonts w:ascii="Arial" w:hAnsi="Arial" w:cs="Arial"/>
        </w:rPr>
      </w:pPr>
      <w:r w:rsidRPr="00456AB6">
        <w:rPr>
          <w:rFonts w:ascii="Arial" w:hAnsi="Arial" w:cs="Arial"/>
        </w:rPr>
        <w:t>collect proof of what happened</w:t>
      </w:r>
    </w:p>
    <w:p w14:paraId="6144C93C" w14:textId="77777777" w:rsidR="00456AB6" w:rsidRPr="00456AB6" w:rsidRDefault="00456AB6" w:rsidP="00456AB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share the proof of what happened in court.</w:t>
      </w:r>
    </w:p>
    <w:p w14:paraId="6A3C628F" w14:textId="77777777" w:rsidR="0028416F" w:rsidRPr="00456AB6" w:rsidRDefault="00370B82" w:rsidP="00456AB6">
      <w:pPr>
        <w:pStyle w:val="Heading2"/>
        <w:spacing w:before="240" w:after="240"/>
        <w:rPr>
          <w:rFonts w:ascii="Arial" w:hAnsi="Arial" w:cs="Arial"/>
          <w:lang w:val="en-AU"/>
        </w:rPr>
      </w:pPr>
      <w:r w:rsidRPr="00456AB6">
        <w:rPr>
          <w:rFonts w:ascii="Arial" w:hAnsi="Arial" w:cs="Arial"/>
          <w:lang w:val="en-AU"/>
        </w:rPr>
        <w:br w:type="page"/>
      </w:r>
    </w:p>
    <w:p w14:paraId="0BA1F1A6" w14:textId="1FA8FDEB" w:rsidR="00672AB7" w:rsidRPr="00456AB6" w:rsidRDefault="00D8765E" w:rsidP="00456AB6">
      <w:pPr>
        <w:pStyle w:val="Heading2"/>
        <w:spacing w:before="240" w:after="240"/>
        <w:rPr>
          <w:rFonts w:ascii="Arial" w:hAnsi="Arial" w:cs="Arial"/>
          <w:spacing w:val="-4"/>
          <w:lang w:val="en-AU"/>
        </w:rPr>
      </w:pPr>
      <w:bookmarkStart w:id="97" w:name="_Toc87452024"/>
      <w:bookmarkStart w:id="98" w:name="_Hlk86928061"/>
      <w:bookmarkStart w:id="99" w:name="_Toc12634029"/>
      <w:bookmarkStart w:id="100" w:name="_Toc12636487"/>
      <w:bookmarkStart w:id="101" w:name="_Toc43391451"/>
      <w:bookmarkStart w:id="102" w:name="_Toc43391513"/>
      <w:r w:rsidRPr="00456AB6">
        <w:rPr>
          <w:rFonts w:ascii="Arial" w:hAnsi="Arial" w:cs="Arial"/>
          <w:spacing w:val="-4"/>
          <w:lang w:val="en-AU"/>
        </w:rPr>
        <w:lastRenderedPageBreak/>
        <w:t>What i</w:t>
      </w:r>
      <w:r w:rsidR="00932B0A" w:rsidRPr="00456AB6">
        <w:rPr>
          <w:rFonts w:ascii="Arial" w:hAnsi="Arial" w:cs="Arial"/>
          <w:spacing w:val="-4"/>
          <w:lang w:val="en-AU"/>
        </w:rPr>
        <w:t xml:space="preserve">f someone </w:t>
      </w:r>
      <w:r w:rsidRPr="00456AB6">
        <w:rPr>
          <w:rFonts w:ascii="Arial" w:hAnsi="Arial" w:cs="Arial"/>
          <w:spacing w:val="-4"/>
          <w:lang w:val="en-AU"/>
        </w:rPr>
        <w:t>uses</w:t>
      </w:r>
      <w:r w:rsidR="00932B0A" w:rsidRPr="00456AB6">
        <w:rPr>
          <w:rFonts w:ascii="Arial" w:hAnsi="Arial" w:cs="Arial"/>
          <w:spacing w:val="-4"/>
          <w:lang w:val="en-AU"/>
        </w:rPr>
        <w:t xml:space="preserve"> funding </w:t>
      </w:r>
      <w:r w:rsidRPr="00456AB6">
        <w:rPr>
          <w:rFonts w:ascii="Arial" w:hAnsi="Arial" w:cs="Arial"/>
          <w:spacing w:val="-4"/>
          <w:lang w:val="en-AU"/>
        </w:rPr>
        <w:t xml:space="preserve">in </w:t>
      </w:r>
      <w:r w:rsidR="00932B0A" w:rsidRPr="00456AB6">
        <w:rPr>
          <w:rFonts w:ascii="Arial" w:hAnsi="Arial" w:cs="Arial"/>
          <w:spacing w:val="-4"/>
          <w:lang w:val="en-AU"/>
        </w:rPr>
        <w:t>the wrong way</w:t>
      </w:r>
      <w:r w:rsidRPr="00456AB6">
        <w:rPr>
          <w:rFonts w:ascii="Arial" w:hAnsi="Arial" w:cs="Arial"/>
          <w:spacing w:val="-4"/>
          <w:lang w:val="en-AU"/>
        </w:rPr>
        <w:t>?</w:t>
      </w:r>
      <w:bookmarkEnd w:id="97"/>
    </w:p>
    <w:p w14:paraId="4C6019DE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You should tell the NDIS Fraud Reporting and Scams Helpline if you think someone uses NDIS funding in the wrong way.</w:t>
      </w:r>
    </w:p>
    <w:p w14:paraId="634B9EF2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might ask you:</w:t>
      </w:r>
    </w:p>
    <w:p w14:paraId="671D8433" w14:textId="3B29D3D5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who is doing the wrong thing, such as a service provider or a</w:t>
      </w:r>
      <w:r w:rsidR="00B0660A">
        <w:rPr>
          <w:rFonts w:ascii="Arial" w:hAnsi="Arial" w:cs="Arial"/>
        </w:rPr>
        <w:t> </w:t>
      </w:r>
      <w:r w:rsidRPr="00456AB6">
        <w:rPr>
          <w:rFonts w:ascii="Arial" w:hAnsi="Arial" w:cs="Arial"/>
        </w:rPr>
        <w:t>participant</w:t>
      </w:r>
    </w:p>
    <w:p w14:paraId="72659402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when it happened and for how long</w:t>
      </w:r>
    </w:p>
    <w:p w14:paraId="3DEBF7C1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what happened</w:t>
      </w:r>
    </w:p>
    <w:p w14:paraId="208C77AA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where it happened.</w:t>
      </w:r>
    </w:p>
    <w:p w14:paraId="2F4AA603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might also ask you:</w:t>
      </w:r>
    </w:p>
    <w:p w14:paraId="5DCF8739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why you think they did the wrong thing</w:t>
      </w:r>
    </w:p>
    <w:p w14:paraId="7D837024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how you found out</w:t>
      </w:r>
    </w:p>
    <w:p w14:paraId="36721E7F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who else you have told.</w:t>
      </w:r>
    </w:p>
    <w:p w14:paraId="13B00AB3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You should try to have this information before you tell us.</w:t>
      </w:r>
    </w:p>
    <w:p w14:paraId="5D773D14" w14:textId="77777777" w:rsidR="00B0660A" w:rsidRDefault="00B0660A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>
        <w:rPr>
          <w:rFonts w:ascii="Arial" w:hAnsi="Arial" w:cs="Arial"/>
        </w:rPr>
        <w:br w:type="page"/>
      </w:r>
    </w:p>
    <w:p w14:paraId="0E150698" w14:textId="4EB05344" w:rsidR="00932B0A" w:rsidRPr="00456AB6" w:rsidRDefault="00932B0A" w:rsidP="00456AB6">
      <w:pPr>
        <w:pStyle w:val="Heading3"/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lastRenderedPageBreak/>
        <w:t xml:space="preserve">What happens after you </w:t>
      </w:r>
      <w:r w:rsidR="00B04695" w:rsidRPr="00456AB6">
        <w:rPr>
          <w:rFonts w:ascii="Arial" w:hAnsi="Arial" w:cs="Arial"/>
        </w:rPr>
        <w:t>tell</w:t>
      </w:r>
      <w:r w:rsidRPr="00456AB6">
        <w:rPr>
          <w:rFonts w:ascii="Arial" w:hAnsi="Arial" w:cs="Arial"/>
        </w:rPr>
        <w:t xml:space="preserve"> us</w:t>
      </w:r>
    </w:p>
    <w:p w14:paraId="54A8DCF6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After you tell us, we will look into the problem.</w:t>
      </w:r>
    </w:p>
    <w:p w14:paraId="23634488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Sometimes we can’t do anything about the problem.</w:t>
      </w:r>
    </w:p>
    <w:p w14:paraId="31E42302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This might be because we can’t: </w:t>
      </w:r>
    </w:p>
    <w:p w14:paraId="181FE3B6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work out who you are talking about</w:t>
      </w:r>
    </w:p>
    <w:p w14:paraId="1A6F8ABF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find proof of what happened.</w:t>
      </w:r>
    </w:p>
    <w:p w14:paraId="2CDA880F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Or it might be because the person you’re talking about: </w:t>
      </w:r>
    </w:p>
    <w:p w14:paraId="33E1FE92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isn’t part of the NDIS</w:t>
      </w:r>
    </w:p>
    <w:p w14:paraId="36727CFF" w14:textId="77777777" w:rsidR="00456AB6" w:rsidRPr="00456AB6" w:rsidRDefault="00456AB6" w:rsidP="00456AB6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doesn’t have an NDIS plan.</w:t>
      </w:r>
    </w:p>
    <w:p w14:paraId="58A3DB33" w14:textId="3C0EC52C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If we find proof that someone did the wrong thing with NDIS funding, we</w:t>
      </w:r>
      <w:r w:rsidR="00B0660A">
        <w:rPr>
          <w:rFonts w:ascii="Arial" w:hAnsi="Arial" w:cs="Arial"/>
        </w:rPr>
        <w:t> </w:t>
      </w:r>
      <w:r w:rsidRPr="00456AB6">
        <w:rPr>
          <w:rFonts w:ascii="Arial" w:hAnsi="Arial" w:cs="Arial"/>
        </w:rPr>
        <w:t>might:</w:t>
      </w:r>
    </w:p>
    <w:p w14:paraId="211D2499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find out more </w:t>
      </w:r>
    </w:p>
    <w:p w14:paraId="7611B8BA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ask them to pay back the funding.</w:t>
      </w:r>
    </w:p>
    <w:p w14:paraId="19130D5F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Or we might tell another organisation that is in charge of fixing these problems, such as the </w:t>
      </w:r>
      <w:r w:rsidRPr="00456AB6">
        <w:rPr>
          <w:rStyle w:val="Strong"/>
          <w:rFonts w:ascii="Arial" w:hAnsi="Arial" w:cs="Arial"/>
        </w:rPr>
        <w:t>NDIS Quality and Safeguards Commission</w:t>
      </w:r>
      <w:r w:rsidRPr="00456AB6">
        <w:rPr>
          <w:rFonts w:ascii="Arial" w:hAnsi="Arial" w:cs="Arial"/>
        </w:rPr>
        <w:t xml:space="preserve"> (NDIS Commission).</w:t>
      </w:r>
    </w:p>
    <w:p w14:paraId="6911CBEA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 NDIS Commission makes sure people with disability who take part in the NDIS:</w:t>
      </w:r>
    </w:p>
    <w:p w14:paraId="6AC8B682" w14:textId="77777777" w:rsidR="00456AB6" w:rsidRPr="00456AB6" w:rsidRDefault="00456AB6" w:rsidP="00456AB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are safe</w:t>
      </w:r>
    </w:p>
    <w:p w14:paraId="310E85A6" w14:textId="77777777" w:rsidR="00456AB6" w:rsidRPr="00456AB6" w:rsidRDefault="00456AB6" w:rsidP="00456AB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get good services.</w:t>
      </w:r>
    </w:p>
    <w:p w14:paraId="43F7B57B" w14:textId="77777777" w:rsidR="00672AB7" w:rsidRPr="00456AB6" w:rsidRDefault="00672AB7" w:rsidP="00456AB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456AB6">
        <w:rPr>
          <w:rFonts w:ascii="Arial" w:hAnsi="Arial" w:cs="Arial"/>
        </w:rPr>
        <w:br w:type="page"/>
      </w:r>
    </w:p>
    <w:p w14:paraId="69350E23" w14:textId="77777777" w:rsidR="00682264" w:rsidRPr="00456AB6" w:rsidRDefault="00682264" w:rsidP="00456AB6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3" w:name="_Toc86852777"/>
      <w:bookmarkStart w:id="104" w:name="_Toc87452025"/>
      <w:bookmarkEnd w:id="98"/>
      <w:r w:rsidRPr="00456AB6">
        <w:rPr>
          <w:rFonts w:ascii="Arial" w:hAnsi="Arial" w:cs="Arial"/>
          <w:lang w:val="en-AU"/>
        </w:rPr>
        <w:lastRenderedPageBreak/>
        <w:t>Where can you get help?</w:t>
      </w:r>
      <w:bookmarkEnd w:id="103"/>
      <w:bookmarkEnd w:id="104"/>
    </w:p>
    <w:p w14:paraId="068221B2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If you have questions about how to use your NDIS funding the right way, you can talk to your:</w:t>
      </w:r>
    </w:p>
    <w:p w14:paraId="206DA5A1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NDIA Planner – someone who makes new plans</w:t>
      </w:r>
    </w:p>
    <w:p w14:paraId="74757642" w14:textId="77777777" w:rsidR="00456AB6" w:rsidRPr="00456AB6" w:rsidRDefault="00456AB6" w:rsidP="00456AB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Local Area Coordinator (LAC) – someone who helps people with disability find and use services and supports.</w:t>
      </w:r>
    </w:p>
    <w:p w14:paraId="0B186A83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made some examples of what supports the NDIS can fund.</w:t>
      </w:r>
    </w:p>
    <w:p w14:paraId="5C2C5B6D" w14:textId="7215264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You can find the examples on the ‘Would we fund it’ page on our website. </w:t>
      </w:r>
      <w:hyperlink r:id="rId10" w:history="1">
        <w:r w:rsidRPr="00456AB6">
          <w:rPr>
            <w:rStyle w:val="Hyperlink"/>
            <w:rFonts w:ascii="Arial" w:hAnsi="Arial" w:cs="Arial"/>
          </w:rPr>
          <w:t>www.ndis.gov.au/understanding/supports-funded-ndis/reasonable-and-necessary-supports/would-we-fund-it</w:t>
        </w:r>
      </w:hyperlink>
      <w:r w:rsidRPr="00456AB6">
        <w:rPr>
          <w:rFonts w:ascii="Arial" w:hAnsi="Arial" w:cs="Arial"/>
        </w:rPr>
        <w:t xml:space="preserve"> </w:t>
      </w:r>
    </w:p>
    <w:p w14:paraId="518828C0" w14:textId="5F343D01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also wrote some guidelines that explain how we should make</w:t>
      </w:r>
      <w:r w:rsidR="00B0660A">
        <w:rPr>
          <w:rFonts w:ascii="Arial" w:hAnsi="Arial" w:cs="Arial"/>
        </w:rPr>
        <w:t> </w:t>
      </w:r>
      <w:r w:rsidRPr="00456AB6">
        <w:rPr>
          <w:rFonts w:ascii="Arial" w:hAnsi="Arial" w:cs="Arial"/>
        </w:rPr>
        <w:t>decisions.</w:t>
      </w:r>
    </w:p>
    <w:p w14:paraId="0B4C18F5" w14:textId="7CEF290A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You can find the guidelines on our website.</w:t>
      </w:r>
      <w:r w:rsidR="00B0660A">
        <w:rPr>
          <w:rFonts w:ascii="Arial" w:hAnsi="Arial" w:cs="Arial"/>
        </w:rPr>
        <w:br/>
      </w:r>
      <w:hyperlink r:id="rId11" w:history="1">
        <w:r w:rsidRPr="00456AB6">
          <w:rPr>
            <w:rStyle w:val="Hyperlink"/>
            <w:rFonts w:ascii="Arial" w:hAnsi="Arial" w:cs="Arial"/>
          </w:rPr>
          <w:t>ourguidelines.ndis.gov.au</w:t>
        </w:r>
      </w:hyperlink>
      <w:r w:rsidRPr="00456AB6">
        <w:rPr>
          <w:rFonts w:ascii="Arial" w:hAnsi="Arial" w:cs="Arial"/>
          <w:b/>
        </w:rPr>
        <w:t xml:space="preserve"> </w:t>
      </w:r>
    </w:p>
    <w:p w14:paraId="1DEEDE69" w14:textId="77777777" w:rsidR="00682264" w:rsidRPr="00456AB6" w:rsidRDefault="00682264" w:rsidP="00456AB6">
      <w:pPr>
        <w:pStyle w:val="Heading3"/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Information for service providers</w:t>
      </w:r>
    </w:p>
    <w:p w14:paraId="23D0233E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We have lots of information on our website for service providers, including how to:</w:t>
      </w:r>
    </w:p>
    <w:p w14:paraId="1CA43FCB" w14:textId="77777777" w:rsidR="00456AB6" w:rsidRPr="00456AB6" w:rsidRDefault="00456AB6" w:rsidP="00456AB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make service agreements </w:t>
      </w:r>
    </w:p>
    <w:p w14:paraId="22929936" w14:textId="77777777" w:rsidR="00456AB6" w:rsidRPr="00456AB6" w:rsidRDefault="00456AB6" w:rsidP="00456AB6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keep records.</w:t>
      </w:r>
    </w:p>
    <w:p w14:paraId="0EC6AAC8" w14:textId="77777777" w:rsidR="00456AB6" w:rsidRPr="00456AB6" w:rsidRDefault="00755E61" w:rsidP="00456AB6">
      <w:pPr>
        <w:spacing w:before="240" w:after="240"/>
        <w:rPr>
          <w:rFonts w:ascii="Arial" w:hAnsi="Arial" w:cs="Arial"/>
        </w:rPr>
      </w:pPr>
      <w:hyperlink r:id="rId12" w:history="1">
        <w:r w:rsidR="00456AB6" w:rsidRPr="00456AB6">
          <w:rPr>
            <w:rStyle w:val="Hyperlink"/>
            <w:rFonts w:ascii="Arial" w:hAnsi="Arial" w:cs="Arial"/>
          </w:rPr>
          <w:t>ndis.gov.au/providers/provider-compliance</w:t>
        </w:r>
      </w:hyperlink>
      <w:r w:rsidR="00456AB6" w:rsidRPr="00456AB6">
        <w:rPr>
          <w:rFonts w:ascii="Arial" w:hAnsi="Arial" w:cs="Arial"/>
        </w:rPr>
        <w:t xml:space="preserve"> </w:t>
      </w:r>
    </w:p>
    <w:p w14:paraId="6C63CB54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 NDIS Quality and Safeguards Commission website also has information to help service providers do the right thing.</w:t>
      </w:r>
    </w:p>
    <w:p w14:paraId="1142C64F" w14:textId="537478CD" w:rsidR="00682264" w:rsidRPr="00456AB6" w:rsidRDefault="00755E61" w:rsidP="00456AB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hyperlink r:id="rId13" w:history="1">
        <w:r w:rsidR="00456AB6" w:rsidRPr="00456AB6">
          <w:rPr>
            <w:rStyle w:val="Hyperlink"/>
            <w:rFonts w:ascii="Arial" w:hAnsi="Arial" w:cs="Arial"/>
          </w:rPr>
          <w:t>www.ndiscommission.gov.au/providers</w:t>
        </w:r>
      </w:hyperlink>
      <w:r w:rsidR="00456AB6" w:rsidRPr="00456AB6">
        <w:rPr>
          <w:rFonts w:ascii="Arial" w:hAnsi="Arial" w:cs="Arial"/>
        </w:rPr>
        <w:t xml:space="preserve"> </w:t>
      </w:r>
    </w:p>
    <w:p w14:paraId="53E27B12" w14:textId="77777777" w:rsidR="00456AB6" w:rsidRPr="00456AB6" w:rsidRDefault="00456AB6" w:rsidP="00456AB6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5" w:name="_Toc86852778"/>
      <w:bookmarkStart w:id="106" w:name="_Toc87452026"/>
      <w:bookmarkStart w:id="107" w:name="_Toc43391452"/>
      <w:bookmarkStart w:id="108" w:name="_Toc43391515"/>
      <w:bookmarkEnd w:id="99"/>
      <w:bookmarkEnd w:id="100"/>
      <w:bookmarkEnd w:id="101"/>
      <w:bookmarkEnd w:id="102"/>
      <w:r w:rsidRPr="00456AB6">
        <w:rPr>
          <w:rFonts w:ascii="Arial" w:hAnsi="Arial" w:cs="Arial"/>
          <w:lang w:val="en-AU"/>
        </w:rPr>
        <w:lastRenderedPageBreak/>
        <w:t>More information</w:t>
      </w:r>
      <w:bookmarkEnd w:id="105"/>
      <w:bookmarkEnd w:id="106"/>
    </w:p>
    <w:p w14:paraId="329832FD" w14:textId="77777777" w:rsidR="00456AB6" w:rsidRPr="00456AB6" w:rsidRDefault="00456AB6" w:rsidP="00456AB6">
      <w:pPr>
        <w:spacing w:before="240" w:after="240"/>
        <w:rPr>
          <w:rStyle w:val="Hyperlink"/>
          <w:rFonts w:ascii="Arial" w:hAnsi="Arial" w:cs="Arial"/>
          <w:b w:val="0"/>
        </w:rPr>
      </w:pPr>
      <w:r w:rsidRPr="00456AB6">
        <w:rPr>
          <w:rFonts w:ascii="Arial" w:hAnsi="Arial" w:cs="Arial"/>
        </w:rPr>
        <w:t>For more information about this guide, please contact us.</w:t>
      </w:r>
    </w:p>
    <w:p w14:paraId="13E8D866" w14:textId="77777777" w:rsidR="00456AB6" w:rsidRPr="00456AB6" w:rsidRDefault="00755E61" w:rsidP="00456AB6">
      <w:pPr>
        <w:spacing w:before="240" w:after="240"/>
        <w:rPr>
          <w:rStyle w:val="IntenseEmphasis1"/>
          <w:rFonts w:ascii="Arial" w:hAnsi="Arial" w:cs="Arial"/>
        </w:rPr>
      </w:pPr>
      <w:hyperlink r:id="rId14" w:history="1">
        <w:r w:rsidR="00456AB6" w:rsidRPr="00456AB6">
          <w:rPr>
            <w:rStyle w:val="IntenseEmphasis1"/>
            <w:rFonts w:ascii="Arial" w:hAnsi="Arial" w:cs="Arial"/>
          </w:rPr>
          <w:t>www.ndis.gov.au</w:t>
        </w:r>
      </w:hyperlink>
    </w:p>
    <w:p w14:paraId="66C27547" w14:textId="77777777" w:rsidR="00456AB6" w:rsidRPr="00456AB6" w:rsidRDefault="00456AB6" w:rsidP="00456AB6">
      <w:pPr>
        <w:spacing w:before="240" w:after="240"/>
        <w:rPr>
          <w:rStyle w:val="IntenseEmphasis1"/>
          <w:rFonts w:ascii="Arial" w:hAnsi="Arial" w:cs="Arial"/>
        </w:rPr>
      </w:pPr>
      <w:r w:rsidRPr="00456AB6">
        <w:rPr>
          <w:rStyle w:val="IntenseEmphasis1"/>
          <w:rFonts w:ascii="Arial" w:hAnsi="Arial" w:cs="Arial"/>
        </w:rPr>
        <w:t>1800 800 110</w:t>
      </w:r>
    </w:p>
    <w:p w14:paraId="4D1A15C9" w14:textId="77777777" w:rsidR="00456AB6" w:rsidRPr="00456AB6" w:rsidRDefault="00456AB6" w:rsidP="00456AB6">
      <w:pPr>
        <w:spacing w:before="240" w:after="240"/>
        <w:rPr>
          <w:rStyle w:val="Hyperlink"/>
          <w:rFonts w:ascii="Arial" w:hAnsi="Arial" w:cs="Arial"/>
        </w:rPr>
      </w:pPr>
      <w:r w:rsidRPr="00456AB6">
        <w:rPr>
          <w:rFonts w:ascii="Arial" w:hAnsi="Arial" w:cs="Arial"/>
        </w:rPr>
        <w:t>Follow us on Facebook.</w:t>
      </w:r>
      <w:r w:rsidRPr="00456AB6">
        <w:rPr>
          <w:rFonts w:ascii="Arial" w:hAnsi="Arial" w:cs="Arial"/>
        </w:rPr>
        <w:br/>
      </w:r>
      <w:hyperlink r:id="rId15" w:history="1">
        <w:r w:rsidRPr="00456AB6">
          <w:rPr>
            <w:rStyle w:val="Hyperlink"/>
            <w:rFonts w:ascii="Arial" w:hAnsi="Arial" w:cs="Arial"/>
          </w:rPr>
          <w:t>www.facebook.com/NDISAus</w:t>
        </w:r>
      </w:hyperlink>
    </w:p>
    <w:p w14:paraId="7CC2968F" w14:textId="77777777" w:rsidR="00456AB6" w:rsidRPr="00456AB6" w:rsidRDefault="00456AB6" w:rsidP="00456AB6">
      <w:pPr>
        <w:spacing w:before="240" w:after="240"/>
        <w:rPr>
          <w:rStyle w:val="IntenseEmphasis1"/>
          <w:rFonts w:ascii="Arial" w:hAnsi="Arial" w:cs="Arial"/>
        </w:rPr>
      </w:pPr>
      <w:r w:rsidRPr="00456AB6">
        <w:rPr>
          <w:rFonts w:ascii="Arial" w:hAnsi="Arial" w:cs="Arial"/>
        </w:rPr>
        <w:t xml:space="preserve">Follow us on Twitter. </w:t>
      </w:r>
      <w:r w:rsidRPr="00456AB6">
        <w:rPr>
          <w:rFonts w:ascii="Arial" w:hAnsi="Arial" w:cs="Arial"/>
        </w:rPr>
        <w:br/>
      </w:r>
      <w:r w:rsidRPr="00456AB6">
        <w:rPr>
          <w:rStyle w:val="IntenseEmphasis1"/>
          <w:rFonts w:ascii="Arial" w:hAnsi="Arial" w:cs="Arial"/>
        </w:rPr>
        <w:t>@NDIS</w:t>
      </w:r>
    </w:p>
    <w:p w14:paraId="5016E449" w14:textId="77777777" w:rsidR="00456AB6" w:rsidRPr="00456AB6" w:rsidRDefault="00456AB6" w:rsidP="00456AB6">
      <w:pPr>
        <w:pStyle w:val="Heading3"/>
        <w:spacing w:before="240" w:after="240"/>
        <w:rPr>
          <w:rFonts w:ascii="Arial" w:hAnsi="Arial" w:cs="Arial"/>
        </w:rPr>
      </w:pPr>
      <w:bookmarkStart w:id="109" w:name="_Toc43391514"/>
      <w:r w:rsidRPr="00456AB6">
        <w:rPr>
          <w:rFonts w:ascii="Arial" w:hAnsi="Arial" w:cs="Arial"/>
        </w:rPr>
        <w:t>Support to talk to us</w:t>
      </w:r>
      <w:bookmarkEnd w:id="109"/>
    </w:p>
    <w:p w14:paraId="19409392" w14:textId="77777777" w:rsidR="00456AB6" w:rsidRPr="00456AB6" w:rsidRDefault="00456AB6" w:rsidP="00456AB6">
      <w:pPr>
        <w:pStyle w:val="Body"/>
        <w:spacing w:before="240" w:after="240" w:line="360" w:lineRule="auto"/>
        <w:rPr>
          <w:rFonts w:ascii="Arial" w:hAnsi="Arial" w:cs="Arial"/>
          <w:b/>
          <w:color w:val="6B2976"/>
        </w:rPr>
      </w:pPr>
      <w:r w:rsidRPr="00456AB6">
        <w:rPr>
          <w:rFonts w:ascii="Arial" w:hAnsi="Arial" w:cs="Arial"/>
          <w:lang w:val="en-AU"/>
        </w:rPr>
        <w:t xml:space="preserve">You can talk to us online using our webchat feature. </w:t>
      </w:r>
      <w:r w:rsidRPr="00456AB6">
        <w:rPr>
          <w:rFonts w:ascii="Arial" w:hAnsi="Arial" w:cs="Arial"/>
          <w:lang w:val="en-AU"/>
        </w:rPr>
        <w:br/>
      </w:r>
      <w:hyperlink r:id="rId16" w:history="1">
        <w:r w:rsidRPr="00456AB6">
          <w:rPr>
            <w:rStyle w:val="Hyperlink"/>
            <w:rFonts w:ascii="Arial" w:hAnsi="Arial" w:cs="Arial"/>
          </w:rPr>
          <w:t>nccchat.ndis.gov.au/i3root</w:t>
        </w:r>
      </w:hyperlink>
    </w:p>
    <w:p w14:paraId="5D6A13B7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If you speak a language other than English, you can call:</w:t>
      </w:r>
    </w:p>
    <w:p w14:paraId="49833EDA" w14:textId="77777777" w:rsidR="00456AB6" w:rsidRPr="00456AB6" w:rsidRDefault="00456AB6" w:rsidP="00456AB6">
      <w:pPr>
        <w:spacing w:before="240" w:after="240"/>
        <w:rPr>
          <w:rStyle w:val="IntenseEmphasis1"/>
          <w:rFonts w:ascii="Arial" w:hAnsi="Arial" w:cs="Arial"/>
        </w:rPr>
      </w:pPr>
      <w:r w:rsidRPr="00456AB6">
        <w:rPr>
          <w:rFonts w:ascii="Arial" w:hAnsi="Arial" w:cs="Arial"/>
        </w:rPr>
        <w:t>Translating and Interpreting Service (TIS)</w:t>
      </w:r>
      <w:r w:rsidRPr="00456AB6">
        <w:rPr>
          <w:rFonts w:ascii="Arial" w:hAnsi="Arial" w:cs="Arial"/>
        </w:rPr>
        <w:br/>
      </w:r>
      <w:r w:rsidRPr="00456AB6">
        <w:rPr>
          <w:rStyle w:val="IntenseEmphasis1"/>
          <w:rFonts w:ascii="Arial" w:hAnsi="Arial" w:cs="Arial"/>
        </w:rPr>
        <w:t>131 450</w:t>
      </w:r>
    </w:p>
    <w:p w14:paraId="4B0F1633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If you have a speech or hearing impairment, you can call:</w:t>
      </w:r>
    </w:p>
    <w:p w14:paraId="1CD376AD" w14:textId="77777777" w:rsidR="00456AB6" w:rsidRPr="00456AB6" w:rsidRDefault="00456AB6" w:rsidP="00456AB6">
      <w:pPr>
        <w:spacing w:before="240" w:after="240"/>
        <w:rPr>
          <w:rStyle w:val="IntenseEmphasis1"/>
          <w:rFonts w:ascii="Arial" w:hAnsi="Arial" w:cs="Arial"/>
        </w:rPr>
      </w:pPr>
      <w:r w:rsidRPr="00456AB6">
        <w:rPr>
          <w:rFonts w:ascii="Arial" w:hAnsi="Arial" w:cs="Arial"/>
        </w:rPr>
        <w:t>TTY</w:t>
      </w:r>
      <w:r w:rsidRPr="00456AB6">
        <w:rPr>
          <w:rFonts w:ascii="Arial" w:hAnsi="Arial" w:cs="Arial"/>
        </w:rPr>
        <w:br/>
      </w:r>
      <w:r w:rsidRPr="00456AB6">
        <w:rPr>
          <w:rStyle w:val="IntenseEmphasis1"/>
          <w:rFonts w:ascii="Arial" w:hAnsi="Arial" w:cs="Arial"/>
        </w:rPr>
        <w:t>1800 555 677</w:t>
      </w:r>
    </w:p>
    <w:p w14:paraId="777C7DA5" w14:textId="77777777" w:rsidR="00456AB6" w:rsidRPr="00456AB6" w:rsidRDefault="00456AB6" w:rsidP="00456AB6">
      <w:pPr>
        <w:spacing w:before="240" w:after="240"/>
        <w:rPr>
          <w:rStyle w:val="IntenseEmphasis1"/>
          <w:rFonts w:ascii="Arial" w:hAnsi="Arial" w:cs="Arial"/>
        </w:rPr>
      </w:pPr>
      <w:r w:rsidRPr="00456AB6">
        <w:rPr>
          <w:rFonts w:ascii="Arial" w:hAnsi="Arial" w:cs="Arial"/>
        </w:rPr>
        <w:t>Speak and Listen</w:t>
      </w:r>
      <w:r w:rsidRPr="00456AB6">
        <w:rPr>
          <w:rFonts w:ascii="Arial" w:hAnsi="Arial" w:cs="Arial"/>
        </w:rPr>
        <w:br/>
      </w:r>
      <w:r w:rsidRPr="00456AB6">
        <w:rPr>
          <w:rStyle w:val="IntenseEmphasis1"/>
          <w:rFonts w:ascii="Arial" w:hAnsi="Arial" w:cs="Arial"/>
        </w:rPr>
        <w:t>1800 555 727</w:t>
      </w:r>
    </w:p>
    <w:p w14:paraId="7DED28FC" w14:textId="77777777" w:rsidR="00456AB6" w:rsidRPr="00456AB6" w:rsidRDefault="00456AB6" w:rsidP="00456AB6">
      <w:pPr>
        <w:spacing w:before="240" w:after="240"/>
        <w:rPr>
          <w:rStyle w:val="Hyperlink"/>
          <w:rFonts w:ascii="Arial" w:hAnsi="Arial" w:cs="Arial"/>
        </w:rPr>
      </w:pPr>
      <w:r w:rsidRPr="00456AB6">
        <w:rPr>
          <w:rFonts w:ascii="Arial" w:hAnsi="Arial" w:cs="Arial"/>
        </w:rPr>
        <w:t>National Relay Service</w:t>
      </w:r>
      <w:r w:rsidRPr="00456AB6">
        <w:rPr>
          <w:rFonts w:ascii="Arial" w:hAnsi="Arial" w:cs="Arial"/>
        </w:rPr>
        <w:br/>
      </w:r>
      <w:r w:rsidRPr="00456AB6">
        <w:rPr>
          <w:rStyle w:val="IntenseEmphasis1"/>
          <w:rFonts w:ascii="Arial" w:hAnsi="Arial" w:cs="Arial"/>
        </w:rPr>
        <w:t>133 677</w:t>
      </w:r>
      <w:r w:rsidRPr="00456AB6">
        <w:rPr>
          <w:rStyle w:val="IntenseEmphasis1"/>
          <w:rFonts w:ascii="Arial" w:hAnsi="Arial" w:cs="Arial"/>
        </w:rPr>
        <w:br/>
      </w:r>
      <w:hyperlink r:id="rId17" w:history="1">
        <w:r w:rsidRPr="00456AB6">
          <w:rPr>
            <w:rStyle w:val="Hyperlink"/>
            <w:rFonts w:ascii="Arial" w:hAnsi="Arial" w:cs="Arial"/>
          </w:rPr>
          <w:t>www.relayservice.gov.au</w:t>
        </w:r>
      </w:hyperlink>
      <w:r w:rsidRPr="00456AB6">
        <w:rPr>
          <w:rStyle w:val="Hyperlink"/>
          <w:rFonts w:ascii="Arial" w:hAnsi="Arial" w:cs="Arial"/>
        </w:rPr>
        <w:t xml:space="preserve"> </w:t>
      </w:r>
    </w:p>
    <w:p w14:paraId="78654C21" w14:textId="77777777" w:rsidR="008928D5" w:rsidRPr="00456AB6" w:rsidRDefault="008928D5" w:rsidP="00456AB6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10" w:name="_Toc87452027"/>
      <w:r w:rsidRPr="00456AB6">
        <w:rPr>
          <w:rFonts w:ascii="Arial" w:hAnsi="Arial" w:cs="Arial"/>
          <w:lang w:val="en-AU"/>
        </w:rPr>
        <w:lastRenderedPageBreak/>
        <w:t>Word list</w:t>
      </w:r>
      <w:bookmarkEnd w:id="107"/>
      <w:bookmarkEnd w:id="108"/>
      <w:bookmarkEnd w:id="110"/>
    </w:p>
    <w:p w14:paraId="6C4A9429" w14:textId="77777777" w:rsidR="00456AB6" w:rsidRPr="00456AB6" w:rsidRDefault="00456AB6" w:rsidP="00456AB6">
      <w:pPr>
        <w:spacing w:before="24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>Fraud</w:t>
      </w:r>
    </w:p>
    <w:p w14:paraId="0422D4B8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Fraud is something you plan to do that is not honest.</w:t>
      </w:r>
    </w:p>
    <w:p w14:paraId="172E641E" w14:textId="77777777" w:rsidR="00456AB6" w:rsidRPr="00456AB6" w:rsidRDefault="00456AB6" w:rsidP="00B0660A">
      <w:pPr>
        <w:spacing w:before="48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>Fraud NDIS Taskforce (the Taskforce)</w:t>
      </w:r>
    </w:p>
    <w:p w14:paraId="69C383D3" w14:textId="52F2AE52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 Taskforce is a group of government departments that deals with people who break the law against the NDIS.</w:t>
      </w:r>
    </w:p>
    <w:p w14:paraId="36D3DDF8" w14:textId="77777777" w:rsidR="00456AB6" w:rsidRPr="00456AB6" w:rsidRDefault="00456AB6" w:rsidP="00B0660A">
      <w:pPr>
        <w:spacing w:before="48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 xml:space="preserve">Funding </w:t>
      </w:r>
    </w:p>
    <w:p w14:paraId="78F73494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Funding is the money in your plan that pays for supports and services.</w:t>
      </w:r>
    </w:p>
    <w:p w14:paraId="75B8F922" w14:textId="77777777" w:rsidR="00456AB6" w:rsidRPr="00456AB6" w:rsidRDefault="00456AB6" w:rsidP="00B0660A">
      <w:pPr>
        <w:spacing w:before="48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>Invoice</w:t>
      </w:r>
    </w:p>
    <w:p w14:paraId="543A823D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 xml:space="preserve">An </w:t>
      </w:r>
      <w:r w:rsidRPr="00456AB6">
        <w:rPr>
          <w:rFonts w:ascii="Arial" w:eastAsiaTheme="minorHAnsi" w:hAnsi="Arial" w:cs="Arial"/>
        </w:rPr>
        <w:t>invoice</w:t>
      </w:r>
      <w:r w:rsidRPr="00456AB6">
        <w:rPr>
          <w:rFonts w:ascii="Arial" w:hAnsi="Arial" w:cs="Arial"/>
        </w:rPr>
        <w:t xml:space="preserve"> is a document that includes:</w:t>
      </w:r>
    </w:p>
    <w:p w14:paraId="63A345C9" w14:textId="77777777" w:rsidR="00456AB6" w:rsidRPr="00456AB6" w:rsidRDefault="00456AB6" w:rsidP="00456AB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a list of services that need to be paid for</w:t>
      </w:r>
    </w:p>
    <w:p w14:paraId="09B911E1" w14:textId="77777777" w:rsidR="00456AB6" w:rsidRPr="00456AB6" w:rsidRDefault="00456AB6" w:rsidP="00456AB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the amount that needs to be paid.</w:t>
      </w:r>
    </w:p>
    <w:p w14:paraId="52F6F8E9" w14:textId="77777777" w:rsidR="00456AB6" w:rsidRPr="00456AB6" w:rsidRDefault="00456AB6" w:rsidP="00B0660A">
      <w:pPr>
        <w:spacing w:before="48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 xml:space="preserve">NDIS Quality and Safeguards Commission (NDIS Commission) </w:t>
      </w:r>
    </w:p>
    <w:p w14:paraId="67B7D297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e NDIS Commission makes sure people with disability who take part in the NDIS:</w:t>
      </w:r>
    </w:p>
    <w:p w14:paraId="1216E3CB" w14:textId="77777777" w:rsidR="00456AB6" w:rsidRPr="00456AB6" w:rsidRDefault="00456AB6" w:rsidP="00456AB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are safe</w:t>
      </w:r>
    </w:p>
    <w:p w14:paraId="132D9CAB" w14:textId="77777777" w:rsidR="00456AB6" w:rsidRPr="00456AB6" w:rsidRDefault="00456AB6" w:rsidP="00456AB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get good services.</w:t>
      </w:r>
    </w:p>
    <w:p w14:paraId="7C699351" w14:textId="77777777" w:rsidR="00B0660A" w:rsidRDefault="00B0660A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49B62739" w14:textId="364B28D0" w:rsidR="00456AB6" w:rsidRPr="00456AB6" w:rsidRDefault="00456AB6" w:rsidP="00B0660A">
      <w:pPr>
        <w:spacing w:before="48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lastRenderedPageBreak/>
        <w:t>Non-compliance</w:t>
      </w:r>
    </w:p>
    <w:p w14:paraId="6C0BA426" w14:textId="4316550F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If you do the wrong thing, we call it non-compliance.</w:t>
      </w:r>
    </w:p>
    <w:p w14:paraId="15A53BF8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This includes if you do the wrong thing:</w:t>
      </w:r>
    </w:p>
    <w:p w14:paraId="7EFA5DCD" w14:textId="77777777" w:rsidR="00456AB6" w:rsidRPr="00456AB6" w:rsidRDefault="00456AB6" w:rsidP="00456AB6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on purpose</w:t>
      </w:r>
    </w:p>
    <w:p w14:paraId="65ED70F7" w14:textId="77777777" w:rsidR="00456AB6" w:rsidRPr="00456AB6" w:rsidRDefault="00456AB6" w:rsidP="00456AB6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by accident.</w:t>
      </w:r>
    </w:p>
    <w:p w14:paraId="47C8D916" w14:textId="77777777" w:rsidR="00456AB6" w:rsidRPr="00456AB6" w:rsidRDefault="00456AB6" w:rsidP="00B0660A">
      <w:pPr>
        <w:spacing w:before="48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 xml:space="preserve">Participants </w:t>
      </w:r>
    </w:p>
    <w:p w14:paraId="7F3D0EC2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Participants</w:t>
      </w:r>
      <w:r w:rsidRPr="00456AB6">
        <w:rPr>
          <w:rStyle w:val="Strong"/>
          <w:rFonts w:ascii="Arial" w:hAnsi="Arial" w:cs="Arial"/>
        </w:rPr>
        <w:t xml:space="preserve"> </w:t>
      </w:r>
      <w:r w:rsidRPr="00456AB6">
        <w:rPr>
          <w:rFonts w:ascii="Arial" w:hAnsi="Arial" w:cs="Arial"/>
        </w:rPr>
        <w:t>are people with disability who take part in the NDIS.</w:t>
      </w:r>
    </w:p>
    <w:p w14:paraId="24F9C608" w14:textId="77777777" w:rsidR="00456AB6" w:rsidRPr="00456AB6" w:rsidRDefault="00456AB6" w:rsidP="00B0660A">
      <w:pPr>
        <w:spacing w:before="480" w:after="240"/>
        <w:rPr>
          <w:rStyle w:val="Strong"/>
          <w:rFonts w:ascii="Arial" w:hAnsi="Arial" w:cs="Arial"/>
        </w:rPr>
      </w:pPr>
      <w:r w:rsidRPr="00456AB6">
        <w:rPr>
          <w:rStyle w:val="Strong"/>
          <w:rFonts w:ascii="Arial" w:hAnsi="Arial" w:cs="Arial"/>
        </w:rPr>
        <w:t>Service provider</w:t>
      </w:r>
    </w:p>
    <w:p w14:paraId="1D2EDFB3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A service provider supports people with disability.</w:t>
      </w:r>
    </w:p>
    <w:p w14:paraId="2A4891BF" w14:textId="77777777" w:rsidR="00456AB6" w:rsidRPr="00456AB6" w:rsidRDefault="00456AB6" w:rsidP="00456AB6">
      <w:pPr>
        <w:spacing w:before="240" w:after="240"/>
        <w:rPr>
          <w:rFonts w:ascii="Arial" w:hAnsi="Arial" w:cs="Arial"/>
        </w:rPr>
      </w:pPr>
      <w:r w:rsidRPr="00456AB6">
        <w:rPr>
          <w:rFonts w:ascii="Arial" w:hAnsi="Arial" w:cs="Arial"/>
        </w:rPr>
        <w:t>A service provider can be an:</w:t>
      </w:r>
    </w:p>
    <w:p w14:paraId="3D0C1D4F" w14:textId="77777777" w:rsidR="00456AB6" w:rsidRPr="00456AB6" w:rsidRDefault="00456AB6" w:rsidP="00456AB6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456AB6">
        <w:rPr>
          <w:rFonts w:ascii="Arial" w:hAnsi="Arial" w:cs="Arial"/>
        </w:rPr>
        <w:t>organisation</w:t>
      </w:r>
    </w:p>
    <w:p w14:paraId="14CD4023" w14:textId="77777777" w:rsidR="00456AB6" w:rsidRPr="00456AB6" w:rsidRDefault="00456AB6" w:rsidP="00456AB6">
      <w:pPr>
        <w:pStyle w:val="ListParagraph"/>
        <w:numPr>
          <w:ilvl w:val="0"/>
          <w:numId w:val="7"/>
        </w:numPr>
        <w:rPr>
          <w:rStyle w:val="Strong"/>
          <w:rFonts w:ascii="Arial" w:hAnsi="Arial" w:cs="Arial"/>
          <w:b w:val="0"/>
          <w:bCs w:val="0"/>
        </w:rPr>
      </w:pPr>
      <w:r w:rsidRPr="00456AB6">
        <w:rPr>
          <w:rFonts w:ascii="Arial" w:hAnsi="Arial" w:cs="Arial"/>
        </w:rPr>
        <w:t>individual.</w:t>
      </w:r>
    </w:p>
    <w:p w14:paraId="1B262578" w14:textId="23DFEA41" w:rsidR="00456AB6" w:rsidRPr="00456AB6" w:rsidRDefault="00456AB6" w:rsidP="00B0660A">
      <w:pPr>
        <w:spacing w:before="3600" w:after="240"/>
        <w:rPr>
          <w:rFonts w:ascii="Arial" w:hAnsi="Arial" w:cs="Arial"/>
          <w:sz w:val="22"/>
        </w:rPr>
      </w:pPr>
      <w:r w:rsidRPr="00456AB6">
        <w:rPr>
          <w:rFonts w:ascii="Arial" w:hAnsi="Arial" w:cs="Arial"/>
          <w:sz w:val="24"/>
          <w:szCs w:val="24"/>
        </w:rPr>
        <w:t>The Information Access Group cre</w:t>
      </w:r>
      <w:r w:rsidRPr="00456AB6">
        <w:rPr>
          <w:rStyle w:val="EndnoteTextChar"/>
          <w:rFonts w:ascii="Arial" w:hAnsi="Arial" w:cs="Arial"/>
        </w:rPr>
        <w:t>ated this text-only Easy Read document</w:t>
      </w:r>
      <w:r w:rsidRPr="00456AB6">
        <w:rPr>
          <w:rFonts w:ascii="Arial" w:hAnsi="Arial" w:cs="Arial"/>
          <w:sz w:val="24"/>
          <w:szCs w:val="24"/>
        </w:rPr>
        <w:t xml:space="preserve">. For any enquiries, please visit </w:t>
      </w:r>
      <w:hyperlink r:id="rId18" w:history="1">
        <w:r w:rsidRPr="00456AB6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456AB6">
        <w:rPr>
          <w:rFonts w:ascii="Arial" w:hAnsi="Arial" w:cs="Arial"/>
          <w:sz w:val="24"/>
          <w:szCs w:val="24"/>
        </w:rPr>
        <w:t>. Quote job number 4459-B.</w:t>
      </w:r>
    </w:p>
    <w:p w14:paraId="19EBB346" w14:textId="77777777" w:rsidR="00456AB6" w:rsidRPr="00456AB6" w:rsidRDefault="00456AB6" w:rsidP="00456AB6">
      <w:pPr>
        <w:pStyle w:val="ProductCode"/>
        <w:spacing w:before="240" w:after="240"/>
        <w:rPr>
          <w:rFonts w:ascii="Arial" w:hAnsi="Arial" w:cs="Arial"/>
          <w:color w:val="auto"/>
        </w:rPr>
      </w:pPr>
      <w:r w:rsidRPr="00456AB6">
        <w:rPr>
          <w:rFonts w:ascii="Arial" w:hAnsi="Arial" w:cs="Arial"/>
          <w:color w:val="auto"/>
        </w:rPr>
        <w:t>DA0590 – What is fraud? – November 2021</w:t>
      </w:r>
    </w:p>
    <w:bookmarkEnd w:id="93"/>
    <w:bookmarkEnd w:id="94"/>
    <w:sectPr w:rsidR="00456AB6" w:rsidRPr="00456AB6" w:rsidSect="00E310D5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DCA62" w14:textId="77777777" w:rsidR="00510445" w:rsidRDefault="00510445" w:rsidP="00134CC3">
      <w:pPr>
        <w:spacing w:before="0" w:after="0" w:line="240" w:lineRule="auto"/>
      </w:pPr>
      <w:r>
        <w:separator/>
      </w:r>
    </w:p>
  </w:endnote>
  <w:endnote w:type="continuationSeparator" w:id="0">
    <w:p w14:paraId="616AE7F4" w14:textId="77777777" w:rsidR="00510445" w:rsidRDefault="0051044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7F23733" w14:textId="77777777" w:rsidR="00510445" w:rsidRDefault="0051044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990A" w14:textId="076FE803" w:rsidR="00384C4C" w:rsidRPr="00456AB6" w:rsidRDefault="00755E61" w:rsidP="000749C5">
    <w:pPr>
      <w:pStyle w:val="Footer"/>
      <w:rPr>
        <w:color w:val="auto"/>
      </w:rPr>
    </w:pP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456AB6">
          <w:rPr>
            <w:color w:val="auto"/>
          </w:rPr>
          <w:t xml:space="preserve">Page </w:t>
        </w:r>
        <w:r w:rsidR="00384C4C" w:rsidRPr="00456AB6">
          <w:rPr>
            <w:color w:val="auto"/>
          </w:rPr>
          <w:fldChar w:fldCharType="begin"/>
        </w:r>
        <w:r w:rsidR="00384C4C" w:rsidRPr="00456AB6">
          <w:rPr>
            <w:color w:val="auto"/>
          </w:rPr>
          <w:instrText xml:space="preserve"> PAGE   \* MERGEFORMAT </w:instrText>
        </w:r>
        <w:r w:rsidR="00384C4C" w:rsidRPr="00456AB6">
          <w:rPr>
            <w:color w:val="auto"/>
          </w:rPr>
          <w:fldChar w:fldCharType="separate"/>
        </w:r>
        <w:r w:rsidR="00384C4C" w:rsidRPr="00456AB6">
          <w:rPr>
            <w:color w:val="auto"/>
          </w:rPr>
          <w:t>2</w:t>
        </w:r>
        <w:r w:rsidR="00384C4C" w:rsidRPr="00456AB6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EFCBC" w14:textId="77777777" w:rsidR="00510445" w:rsidRDefault="0051044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38C63D7" w14:textId="77777777" w:rsidR="00510445" w:rsidRDefault="0051044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2C7B2F" w14:textId="77777777" w:rsidR="00510445" w:rsidRDefault="0051044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41B57"/>
    <w:multiLevelType w:val="hybridMultilevel"/>
    <w:tmpl w:val="39AE2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5286A"/>
    <w:multiLevelType w:val="hybridMultilevel"/>
    <w:tmpl w:val="67CEA068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93899"/>
    <w:multiLevelType w:val="hybridMultilevel"/>
    <w:tmpl w:val="FAD207D8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96C1D30"/>
    <w:multiLevelType w:val="hybridMultilevel"/>
    <w:tmpl w:val="F724B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5D4FC4"/>
    <w:multiLevelType w:val="hybridMultilevel"/>
    <w:tmpl w:val="A3EADBB2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D5B69"/>
    <w:multiLevelType w:val="hybridMultilevel"/>
    <w:tmpl w:val="181AE768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EF3E07"/>
    <w:multiLevelType w:val="hybridMultilevel"/>
    <w:tmpl w:val="02829F7E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E7844"/>
    <w:multiLevelType w:val="hybridMultilevel"/>
    <w:tmpl w:val="568E1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D65F3E"/>
    <w:multiLevelType w:val="hybridMultilevel"/>
    <w:tmpl w:val="4D7011D0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662C11"/>
    <w:multiLevelType w:val="hybridMultilevel"/>
    <w:tmpl w:val="9280A8B0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539BA"/>
    <w:multiLevelType w:val="hybridMultilevel"/>
    <w:tmpl w:val="5358EC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8"/>
  </w:num>
  <w:num w:numId="5">
    <w:abstractNumId w:val="10"/>
  </w:num>
  <w:num w:numId="6">
    <w:abstractNumId w:val="8"/>
  </w:num>
  <w:num w:numId="7">
    <w:abstractNumId w:val="1"/>
  </w:num>
  <w:num w:numId="8">
    <w:abstractNumId w:val="7"/>
  </w:num>
  <w:num w:numId="9">
    <w:abstractNumId w:val="10"/>
  </w:num>
  <w:num w:numId="10">
    <w:abstractNumId w:val="6"/>
  </w:num>
  <w:num w:numId="11">
    <w:abstractNumId w:val="9"/>
  </w:num>
  <w:num w:numId="12">
    <w:abstractNumId w:val="5"/>
  </w:num>
  <w:num w:numId="13">
    <w:abstractNumId w:val="4"/>
  </w:num>
  <w:num w:numId="14">
    <w:abstractNumId w:val="0"/>
  </w:num>
  <w:num w:numId="15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10445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413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A6C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FAC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556"/>
    <w:rsid w:val="00241A33"/>
    <w:rsid w:val="00242F94"/>
    <w:rsid w:val="002444A8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2938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97D63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66AB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6D2A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27E42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5797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AB6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C83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80B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445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7E9"/>
    <w:rsid w:val="00535D3D"/>
    <w:rsid w:val="00535D98"/>
    <w:rsid w:val="00542512"/>
    <w:rsid w:val="00542789"/>
    <w:rsid w:val="00542C13"/>
    <w:rsid w:val="00542C49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B9F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1F8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F6C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47C2A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6A49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2264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194A"/>
    <w:rsid w:val="00732042"/>
    <w:rsid w:val="0073227B"/>
    <w:rsid w:val="00732422"/>
    <w:rsid w:val="00732A86"/>
    <w:rsid w:val="00732FC2"/>
    <w:rsid w:val="00733A75"/>
    <w:rsid w:val="00733CB0"/>
    <w:rsid w:val="00733E1B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4D5"/>
    <w:rsid w:val="00752829"/>
    <w:rsid w:val="00752C9B"/>
    <w:rsid w:val="00752F3F"/>
    <w:rsid w:val="00754389"/>
    <w:rsid w:val="00754A62"/>
    <w:rsid w:val="00755DA7"/>
    <w:rsid w:val="00755E61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B38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06F5"/>
    <w:rsid w:val="007D2116"/>
    <w:rsid w:val="007D330C"/>
    <w:rsid w:val="007D3F8F"/>
    <w:rsid w:val="007D4743"/>
    <w:rsid w:val="007D6CCC"/>
    <w:rsid w:val="007D73EB"/>
    <w:rsid w:val="007D78C2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5BA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13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679D0"/>
    <w:rsid w:val="008706C0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59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344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5C7"/>
    <w:rsid w:val="008C3619"/>
    <w:rsid w:val="008C416E"/>
    <w:rsid w:val="008C4D6D"/>
    <w:rsid w:val="008C4DF4"/>
    <w:rsid w:val="008C5C0E"/>
    <w:rsid w:val="008C67FE"/>
    <w:rsid w:val="008C6888"/>
    <w:rsid w:val="008C693A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0A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A07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2C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52C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84C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786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9F2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43FE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917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4695"/>
    <w:rsid w:val="00B05872"/>
    <w:rsid w:val="00B05934"/>
    <w:rsid w:val="00B0660A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D07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E89"/>
    <w:rsid w:val="00B81FFE"/>
    <w:rsid w:val="00B82062"/>
    <w:rsid w:val="00B82728"/>
    <w:rsid w:val="00B8325E"/>
    <w:rsid w:val="00B839DD"/>
    <w:rsid w:val="00B84AD2"/>
    <w:rsid w:val="00B8619E"/>
    <w:rsid w:val="00B874B9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2E3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62B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CE0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593F"/>
    <w:rsid w:val="00C46131"/>
    <w:rsid w:val="00C47669"/>
    <w:rsid w:val="00C502CF"/>
    <w:rsid w:val="00C5092D"/>
    <w:rsid w:val="00C50CF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26A1"/>
    <w:rsid w:val="00CB2F0A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2AF"/>
    <w:rsid w:val="00CC5B38"/>
    <w:rsid w:val="00CC5E2D"/>
    <w:rsid w:val="00CC6AFE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5F53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2DD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9C3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B0E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3DD"/>
    <w:rsid w:val="00D8577E"/>
    <w:rsid w:val="00D858F7"/>
    <w:rsid w:val="00D85FA2"/>
    <w:rsid w:val="00D85FBF"/>
    <w:rsid w:val="00D868CD"/>
    <w:rsid w:val="00D86CEB"/>
    <w:rsid w:val="00D870B7"/>
    <w:rsid w:val="00D870E4"/>
    <w:rsid w:val="00D8765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E02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9EE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595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5BA2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B5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B1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6518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647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18750DF"/>
  <w15:docId w15:val="{3932AE72-ACB2-463C-8B9D-B5F51623C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4D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46E13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9741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1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ndiscommission.gov.au/provider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ndis.gov.au/providers/provider-compliance" TargetMode="External"/><Relationship Id="rId17" Type="http://schemas.openxmlformats.org/officeDocument/2006/relationships/hyperlink" Target="http://www.relayservice.gov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ccchat.ndis.gov.au/i3roo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facebook.com/NDISAus" TargetMode="External"/><Relationship Id="rId10" Type="http://schemas.openxmlformats.org/officeDocument/2006/relationships/hyperlink" Target="http://www.ndis.gov.au/understanding/supports-funded-ndis/reasonable-and-necessary-supports/would-we-fund-i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fraud-and-non-compliance/fraud-strategy-statement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623772908E4C4AA6ABDE90204F1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D7960-80DF-4C39-8385-0F7AD3355221}"/>
      </w:docPartPr>
      <w:docPartBody>
        <w:p w:rsidR="009227FF" w:rsidRDefault="009227FF">
          <w:pPr>
            <w:pStyle w:val="83623772908E4C4AA6ABDE90204F1C50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8C3DF8609EE74430961F6F2F66F47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10D01-3947-4472-AB66-FBE19D17A86C}"/>
      </w:docPartPr>
      <w:docPartBody>
        <w:p w:rsidR="009227FF" w:rsidRDefault="009227FF">
          <w:pPr>
            <w:pStyle w:val="8C3DF8609EE74430961F6F2F66F4790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C93D93E74F49473198185DFE503AF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3C556-307B-4316-B629-0AB655324CB1}"/>
      </w:docPartPr>
      <w:docPartBody>
        <w:p w:rsidR="00742B2B" w:rsidRDefault="00FC73B9" w:rsidP="00FC73B9">
          <w:pPr>
            <w:pStyle w:val="C93D93E74F49473198185DFE503AF88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D2B8DDB529FB4295A11EEA833691A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79489-378C-4312-9ABB-3929936879C1}"/>
      </w:docPartPr>
      <w:docPartBody>
        <w:p w:rsidR="00742B2B" w:rsidRDefault="00FC73B9" w:rsidP="00FC73B9">
          <w:pPr>
            <w:pStyle w:val="D2B8DDB529FB4295A11EEA833691AC5A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7FF"/>
    <w:rsid w:val="00742B2B"/>
    <w:rsid w:val="009227FF"/>
    <w:rsid w:val="00FC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73B9"/>
    <w:rPr>
      <w:color w:val="808080"/>
    </w:rPr>
  </w:style>
  <w:style w:type="paragraph" w:customStyle="1" w:styleId="83623772908E4C4AA6ABDE90204F1C50">
    <w:name w:val="83623772908E4C4AA6ABDE90204F1C50"/>
  </w:style>
  <w:style w:type="paragraph" w:customStyle="1" w:styleId="8C3DF8609EE74430961F6F2F66F4790C">
    <w:name w:val="8C3DF8609EE74430961F6F2F66F4790C"/>
  </w:style>
  <w:style w:type="paragraph" w:customStyle="1" w:styleId="C93D93E74F49473198185DFE503AF88C">
    <w:name w:val="C93D93E74F49473198185DFE503AF88C"/>
    <w:rsid w:val="00FC73B9"/>
  </w:style>
  <w:style w:type="paragraph" w:customStyle="1" w:styleId="D2B8DDB529FB4295A11EEA833691AC5A">
    <w:name w:val="D2B8DDB529FB4295A11EEA833691AC5A"/>
    <w:rsid w:val="00FC73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3</Pages>
  <Words>1226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is fraud?</vt:lpstr>
    </vt:vector>
  </TitlesOfParts>
  <Company>Hewlett-Packard</Company>
  <LinksUpToDate>false</LinksUpToDate>
  <CharactersWithSpaces>819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fraud?</dc:title>
  <dc:subject/>
  <dc:creator>National Disability Insurance Agency</dc:creator>
  <cp:keywords/>
  <dc:description/>
  <cp:lastModifiedBy>Cassandra Bulman</cp:lastModifiedBy>
  <cp:revision>6</cp:revision>
  <cp:lastPrinted>2019-09-17T06:26:00Z</cp:lastPrinted>
  <dcterms:created xsi:type="dcterms:W3CDTF">2021-11-10T04:24:00Z</dcterms:created>
  <dcterms:modified xsi:type="dcterms:W3CDTF">2021-11-17T22:42:00Z</dcterms:modified>
</cp:coreProperties>
</file>